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543CA" w14:textId="334842A8" w:rsidR="00AE58CA" w:rsidRDefault="00AE58CA" w:rsidP="00AE58CA">
      <w:pPr>
        <w:pStyle w:val="Ttulo1"/>
        <w:spacing w:before="100" w:beforeAutospacing="1" w:after="0"/>
        <w:rPr>
          <w:color w:val="FF0000"/>
        </w:rPr>
      </w:pPr>
      <w:bookmarkStart w:id="0" w:name="_Ref15316373"/>
      <w:bookmarkStart w:id="1" w:name="_Ref17279436"/>
      <w:r w:rsidRPr="00AE58CA">
        <w:rPr>
          <w:rStyle w:val="markedcontent"/>
          <w:rFonts w:ascii="Arial" w:eastAsia="Arial Unicode MS" w:hAnsi="Arial" w:cs="Arial"/>
          <w:color w:val="FF0000"/>
          <w:sz w:val="30"/>
          <w:szCs w:val="30"/>
        </w:rPr>
        <w:t xml:space="preserve">EXCLUSIVAMENTE PARA </w:t>
      </w:r>
      <w:r w:rsidRPr="0030479B">
        <w:rPr>
          <w:rStyle w:val="markedcontent"/>
          <w:rFonts w:ascii="Arial" w:eastAsia="Arial Unicode MS" w:hAnsi="Arial" w:cs="Arial"/>
          <w:color w:val="FF0000"/>
          <w:sz w:val="30"/>
          <w:szCs w:val="30"/>
          <w:u w:val="single"/>
        </w:rPr>
        <w:t>MODALIDADE I</w:t>
      </w:r>
    </w:p>
    <w:p w14:paraId="7B82A18D" w14:textId="05B40278" w:rsidR="00AE58CA" w:rsidRPr="00AE58CA" w:rsidRDefault="00AE58CA" w:rsidP="00AE58CA">
      <w:pPr>
        <w:rPr>
          <w:color w:val="FF0000"/>
          <w:sz w:val="20"/>
          <w:szCs w:val="20"/>
        </w:rPr>
      </w:pPr>
      <w:r w:rsidRPr="00AE58CA">
        <w:rPr>
          <w:color w:val="FF0000"/>
          <w:sz w:val="20"/>
          <w:szCs w:val="20"/>
        </w:rPr>
        <w:t>Para proposta que visa a Modalidade II, favor subir com o arquivo com o texto “não se aplica”</w:t>
      </w:r>
    </w:p>
    <w:p w14:paraId="07E91503" w14:textId="35409949" w:rsidR="004F34B0" w:rsidRPr="00761F1A" w:rsidRDefault="0035027C" w:rsidP="003320FC">
      <w:pPr>
        <w:pStyle w:val="Ttulo1"/>
      </w:pPr>
      <w:r w:rsidRPr="00761F1A">
        <w:t>A</w:t>
      </w:r>
      <w:r w:rsidR="002474C9">
        <w:t>nexo</w:t>
      </w:r>
      <w:r w:rsidRPr="00761F1A">
        <w:t xml:space="preserve"> II</w:t>
      </w:r>
      <w:bookmarkEnd w:id="0"/>
      <w:bookmarkEnd w:id="1"/>
    </w:p>
    <w:p w14:paraId="06750735" w14:textId="77777777" w:rsidR="00D22474" w:rsidRDefault="00D22474" w:rsidP="00761F1A">
      <w:pPr>
        <w:pStyle w:val="Corpodetexto"/>
        <w:spacing w:before="80" w:after="40"/>
        <w:ind w:right="49"/>
        <w:jc w:val="center"/>
        <w:rPr>
          <w:rFonts w:asciiTheme="minorHAnsi" w:eastAsia="Times New Roman" w:hAnsiTheme="minorHAnsi" w:cs="Arial"/>
          <w:b/>
          <w:lang w:eastAsia="pt-BR"/>
        </w:rPr>
      </w:pPr>
    </w:p>
    <w:p w14:paraId="13D7B97B" w14:textId="25CCA72C" w:rsidR="0035027C" w:rsidRPr="00381AA6" w:rsidRDefault="0035027C" w:rsidP="00761F1A">
      <w:pPr>
        <w:pStyle w:val="Corpodetexto"/>
        <w:spacing w:before="80" w:after="40"/>
        <w:ind w:right="49"/>
        <w:jc w:val="center"/>
        <w:rPr>
          <w:rFonts w:asciiTheme="minorHAnsi" w:eastAsia="Times New Roman" w:hAnsiTheme="minorHAnsi" w:cs="Arial"/>
          <w:b/>
          <w:lang w:eastAsia="pt-BR"/>
        </w:rPr>
      </w:pPr>
      <w:r w:rsidRPr="0065742B">
        <w:rPr>
          <w:rFonts w:asciiTheme="minorHAnsi" w:eastAsia="Times New Roman" w:hAnsiTheme="minorHAnsi" w:cs="Arial"/>
          <w:b/>
          <w:lang w:eastAsia="pt-BR"/>
        </w:rPr>
        <w:t xml:space="preserve">DECLARAÇÃO DE </w:t>
      </w:r>
      <w:r>
        <w:rPr>
          <w:rFonts w:asciiTheme="minorHAnsi" w:eastAsia="Times New Roman" w:hAnsiTheme="minorHAnsi" w:cs="Arial"/>
          <w:b/>
          <w:lang w:eastAsia="pt-BR"/>
        </w:rPr>
        <w:t xml:space="preserve">ACEITE </w:t>
      </w:r>
      <w:r w:rsidRPr="00381AA6">
        <w:rPr>
          <w:rFonts w:asciiTheme="minorHAnsi" w:eastAsia="Times New Roman" w:hAnsiTheme="minorHAnsi" w:cs="Arial"/>
          <w:b/>
          <w:lang w:eastAsia="pt-BR"/>
        </w:rPr>
        <w:t>POR ICT</w:t>
      </w:r>
      <w:r w:rsidR="00D22474">
        <w:rPr>
          <w:rFonts w:asciiTheme="minorHAnsi" w:eastAsia="Times New Roman" w:hAnsiTheme="minorHAnsi" w:cs="Arial"/>
          <w:b/>
          <w:lang w:eastAsia="pt-BR"/>
        </w:rPr>
        <w:t>I</w:t>
      </w:r>
    </w:p>
    <w:p w14:paraId="194B69B5" w14:textId="77777777" w:rsidR="0035027C" w:rsidRPr="00381AA6" w:rsidRDefault="0035027C" w:rsidP="0047752A">
      <w:pPr>
        <w:spacing w:before="80" w:after="40"/>
        <w:jc w:val="center"/>
        <w:rPr>
          <w:rFonts w:asciiTheme="minorHAnsi" w:eastAsia="Times New Roman" w:hAnsiTheme="minorHAnsi" w:cs="Arial"/>
          <w:u w:val="single"/>
          <w:lang w:eastAsia="pt-BR"/>
        </w:rPr>
      </w:pPr>
    </w:p>
    <w:p w14:paraId="7D230FD4" w14:textId="77777777" w:rsidR="0035027C" w:rsidRPr="00381AA6" w:rsidRDefault="0035027C" w:rsidP="0047752A">
      <w:pPr>
        <w:spacing w:before="80" w:after="40"/>
        <w:jc w:val="center"/>
        <w:rPr>
          <w:rFonts w:asciiTheme="minorHAnsi" w:eastAsia="Times New Roman" w:hAnsiTheme="minorHAnsi" w:cs="Arial"/>
          <w:u w:val="single"/>
          <w:lang w:eastAsia="pt-BR"/>
        </w:rPr>
      </w:pPr>
    </w:p>
    <w:p w14:paraId="73364DD4" w14:textId="192971C9" w:rsidR="00D20DD7" w:rsidRDefault="006D4C31" w:rsidP="0047752A">
      <w:pPr>
        <w:spacing w:before="80" w:after="40"/>
        <w:jc w:val="both"/>
        <w:rPr>
          <w:rFonts w:asciiTheme="minorHAnsi" w:eastAsia="Times New Roman" w:hAnsiTheme="minorHAnsi" w:cs="Arial"/>
          <w:lang w:eastAsia="pt-BR"/>
        </w:rPr>
      </w:pPr>
      <w:r w:rsidRPr="00381AA6">
        <w:rPr>
          <w:rFonts w:asciiTheme="minorHAnsi" w:eastAsia="Times New Roman" w:hAnsiTheme="minorHAnsi" w:cs="Arial"/>
          <w:lang w:eastAsia="pt-BR"/>
        </w:rPr>
        <w:t>Pela</w:t>
      </w:r>
      <w:r w:rsidR="0035027C" w:rsidRPr="00381AA6">
        <w:rPr>
          <w:rFonts w:asciiTheme="minorHAnsi" w:eastAsia="Times New Roman" w:hAnsiTheme="minorHAnsi" w:cs="Arial"/>
          <w:lang w:eastAsia="pt-BR"/>
        </w:rPr>
        <w:t xml:space="preserve"> presente, (INSERIR NOME), inscrito no CPF sob o nº (inserir nº do CPF), neste ato representando a </w:t>
      </w:r>
      <w:r w:rsidRPr="00381AA6">
        <w:rPr>
          <w:rFonts w:asciiTheme="minorHAnsi" w:eastAsia="Times New Roman" w:hAnsiTheme="minorHAnsi" w:cs="Arial"/>
          <w:lang w:eastAsia="pt-BR"/>
        </w:rPr>
        <w:t>ICT</w:t>
      </w:r>
      <w:r w:rsidR="00CB6003">
        <w:rPr>
          <w:rFonts w:asciiTheme="minorHAnsi" w:eastAsia="Times New Roman" w:hAnsiTheme="minorHAnsi" w:cs="Arial"/>
          <w:lang w:eastAsia="pt-BR"/>
        </w:rPr>
        <w:t>I</w:t>
      </w:r>
      <w:r w:rsidR="0035027C" w:rsidRPr="00381AA6">
        <w:rPr>
          <w:rFonts w:asciiTheme="minorHAnsi" w:eastAsia="Times New Roman" w:hAnsiTheme="minorHAnsi" w:cs="Arial"/>
          <w:lang w:eastAsia="pt-BR"/>
        </w:rPr>
        <w:t xml:space="preserve"> XXXXXXXXXXXXXXXXXXXXXXX, DECLARO, para os devidos fins, que o projeto (NOME DO PROJETO), proposto pela empresa</w:t>
      </w:r>
      <w:r w:rsidR="00250E9D">
        <w:rPr>
          <w:rFonts w:asciiTheme="minorHAnsi" w:eastAsia="Times New Roman" w:hAnsiTheme="minorHAnsi" w:cs="Arial"/>
          <w:lang w:eastAsia="pt-BR"/>
        </w:rPr>
        <w:t xml:space="preserve"> </w:t>
      </w:r>
      <w:r w:rsidR="0035027C" w:rsidRPr="00381AA6">
        <w:rPr>
          <w:rFonts w:asciiTheme="minorHAnsi" w:eastAsia="Times New Roman" w:hAnsiTheme="minorHAnsi" w:cs="Arial"/>
          <w:b/>
          <w:lang w:eastAsia="pt-BR"/>
        </w:rPr>
        <w:t>(INSERIR RAZÃO SOCIAL)</w:t>
      </w:r>
      <w:r w:rsidR="0035027C" w:rsidRPr="00381AA6">
        <w:rPr>
          <w:rFonts w:asciiTheme="minorHAnsi" w:eastAsia="Times New Roman" w:hAnsiTheme="minorHAnsi" w:cs="Arial"/>
          <w:lang w:eastAsia="pt-BR"/>
        </w:rPr>
        <w:t>, inscrita no CNPJ sob o nº (inserir número), é de interesse dest</w:t>
      </w:r>
      <w:r w:rsidRPr="00381AA6">
        <w:rPr>
          <w:rFonts w:asciiTheme="minorHAnsi" w:eastAsia="Times New Roman" w:hAnsiTheme="minorHAnsi" w:cs="Arial"/>
          <w:lang w:eastAsia="pt-BR"/>
        </w:rPr>
        <w:t xml:space="preserve">a </w:t>
      </w:r>
      <w:r w:rsidR="004254CE">
        <w:rPr>
          <w:rFonts w:asciiTheme="minorHAnsi" w:eastAsia="Times New Roman" w:hAnsiTheme="minorHAnsi" w:cs="Arial"/>
          <w:lang w:eastAsia="pt-BR"/>
        </w:rPr>
        <w:t xml:space="preserve">Instituição de Ciência, Tecnologia e Inovação – </w:t>
      </w:r>
      <w:r w:rsidRPr="00381AA6">
        <w:rPr>
          <w:rFonts w:asciiTheme="minorHAnsi" w:eastAsia="Times New Roman" w:hAnsiTheme="minorHAnsi" w:cs="Arial"/>
          <w:lang w:eastAsia="pt-BR"/>
        </w:rPr>
        <w:t>ICT</w:t>
      </w:r>
      <w:r w:rsidR="004254CE">
        <w:rPr>
          <w:rFonts w:asciiTheme="minorHAnsi" w:eastAsia="Times New Roman" w:hAnsiTheme="minorHAnsi" w:cs="Arial"/>
          <w:lang w:eastAsia="pt-BR"/>
        </w:rPr>
        <w:t>I</w:t>
      </w:r>
      <w:r w:rsidR="0035027C" w:rsidRPr="00381AA6">
        <w:rPr>
          <w:rFonts w:asciiTheme="minorHAnsi" w:eastAsia="Times New Roman" w:hAnsiTheme="minorHAnsi" w:cs="Arial"/>
          <w:lang w:eastAsia="pt-BR"/>
        </w:rPr>
        <w:t xml:space="preserve"> e, portanto, </w:t>
      </w:r>
      <w:r w:rsidR="00CB6003">
        <w:rPr>
          <w:rFonts w:asciiTheme="minorHAnsi" w:eastAsia="Times New Roman" w:hAnsiTheme="minorHAnsi" w:cs="Arial"/>
          <w:lang w:eastAsia="pt-BR"/>
        </w:rPr>
        <w:t>será apoiado por</w:t>
      </w:r>
      <w:r w:rsidR="004F7E4F">
        <w:rPr>
          <w:rFonts w:asciiTheme="minorHAnsi" w:eastAsia="Times New Roman" w:hAnsiTheme="minorHAnsi" w:cs="Arial"/>
          <w:lang w:eastAsia="pt-BR"/>
        </w:rPr>
        <w:t xml:space="preserve"> meio </w:t>
      </w:r>
      <w:r w:rsidR="00CB6003">
        <w:rPr>
          <w:rFonts w:asciiTheme="minorHAnsi" w:eastAsia="Times New Roman" w:hAnsiTheme="minorHAnsi" w:cs="Arial"/>
          <w:lang w:eastAsia="pt-BR"/>
        </w:rPr>
        <w:t xml:space="preserve">de </w:t>
      </w:r>
      <w:r w:rsidR="004F7E4F">
        <w:rPr>
          <w:rFonts w:asciiTheme="minorHAnsi" w:eastAsia="Times New Roman" w:hAnsiTheme="minorHAnsi" w:cs="Arial"/>
          <w:lang w:eastAsia="pt-BR"/>
        </w:rPr>
        <w:t>orientação</w:t>
      </w:r>
      <w:r w:rsidR="00CB6003">
        <w:rPr>
          <w:rFonts w:asciiTheme="minorHAnsi" w:eastAsia="Times New Roman" w:hAnsiTheme="minorHAnsi" w:cs="Arial"/>
          <w:lang w:eastAsia="pt-BR"/>
        </w:rPr>
        <w:t xml:space="preserve"> técnico-científica, utilização</w:t>
      </w:r>
      <w:r w:rsidR="004F7E4F">
        <w:rPr>
          <w:rFonts w:asciiTheme="minorHAnsi" w:eastAsia="Times New Roman" w:hAnsiTheme="minorHAnsi" w:cs="Arial"/>
          <w:lang w:eastAsia="pt-BR"/>
        </w:rPr>
        <w:t xml:space="preserve"> de laboratórios</w:t>
      </w:r>
      <w:r w:rsidR="00CB6003">
        <w:rPr>
          <w:rFonts w:asciiTheme="minorHAnsi" w:eastAsia="Times New Roman" w:hAnsiTheme="minorHAnsi" w:cs="Arial"/>
          <w:lang w:eastAsia="pt-BR"/>
        </w:rPr>
        <w:t xml:space="preserve"> e demais ações necessárias para o bom desenvolvimento do projeto proposto.</w:t>
      </w:r>
    </w:p>
    <w:p w14:paraId="65FEEF14" w14:textId="77777777" w:rsidR="00562D3A" w:rsidRPr="00381AA6" w:rsidRDefault="00562D3A" w:rsidP="0047752A">
      <w:pPr>
        <w:spacing w:before="80" w:after="40"/>
        <w:jc w:val="both"/>
        <w:rPr>
          <w:rFonts w:asciiTheme="minorHAnsi" w:eastAsia="Times New Roman" w:hAnsiTheme="minorHAnsi" w:cs="Arial"/>
          <w:lang w:eastAsia="pt-BR"/>
        </w:rPr>
      </w:pPr>
    </w:p>
    <w:p w14:paraId="45D476B2" w14:textId="7F12683D" w:rsidR="008D409D" w:rsidRDefault="00D20DD7" w:rsidP="0047752A">
      <w:pPr>
        <w:spacing w:before="80" w:after="40"/>
        <w:jc w:val="both"/>
        <w:rPr>
          <w:rFonts w:asciiTheme="minorHAnsi" w:eastAsia="Times New Roman" w:hAnsiTheme="minorHAnsi" w:cs="Arial"/>
          <w:lang w:eastAsia="pt-BR"/>
        </w:rPr>
      </w:pPr>
      <w:r w:rsidRPr="00381AA6">
        <w:rPr>
          <w:rFonts w:asciiTheme="minorHAnsi" w:eastAsia="Times New Roman" w:hAnsiTheme="minorHAnsi" w:cs="Arial"/>
          <w:lang w:eastAsia="pt-BR"/>
        </w:rPr>
        <w:t>O responsável pel</w:t>
      </w:r>
      <w:r w:rsidR="008D06C5">
        <w:rPr>
          <w:rFonts w:asciiTheme="minorHAnsi" w:eastAsia="Times New Roman" w:hAnsiTheme="minorHAnsi" w:cs="Arial"/>
          <w:lang w:eastAsia="pt-BR"/>
        </w:rPr>
        <w:t xml:space="preserve">o apoio ao </w:t>
      </w:r>
      <w:r w:rsidRPr="00381AA6">
        <w:rPr>
          <w:rFonts w:asciiTheme="minorHAnsi" w:eastAsia="Times New Roman" w:hAnsiTheme="minorHAnsi" w:cs="Arial"/>
          <w:lang w:eastAsia="pt-BR"/>
        </w:rPr>
        <w:t xml:space="preserve">projeto </w:t>
      </w:r>
      <w:r w:rsidR="002B3C4D">
        <w:rPr>
          <w:rFonts w:asciiTheme="minorHAnsi" w:eastAsia="Times New Roman" w:hAnsiTheme="minorHAnsi" w:cs="Arial"/>
          <w:lang w:eastAsia="pt-BR"/>
        </w:rPr>
        <w:t>será</w:t>
      </w:r>
      <w:r w:rsidRPr="00381AA6">
        <w:rPr>
          <w:rFonts w:asciiTheme="minorHAnsi" w:eastAsia="Times New Roman" w:hAnsiTheme="minorHAnsi" w:cs="Arial"/>
          <w:lang w:eastAsia="pt-BR"/>
        </w:rPr>
        <w:t xml:space="preserve"> o p</w:t>
      </w:r>
      <w:r w:rsidR="002B3C4D">
        <w:rPr>
          <w:rFonts w:asciiTheme="minorHAnsi" w:eastAsia="Times New Roman" w:hAnsiTheme="minorHAnsi" w:cs="Arial"/>
          <w:lang w:eastAsia="pt-BR"/>
        </w:rPr>
        <w:t>esquisador XXXXXXXX (</w:t>
      </w:r>
      <w:r w:rsidRPr="00381AA6">
        <w:rPr>
          <w:rFonts w:asciiTheme="minorHAnsi" w:eastAsia="Times New Roman" w:hAnsiTheme="minorHAnsi" w:cs="Arial"/>
          <w:lang w:eastAsia="pt-BR"/>
        </w:rPr>
        <w:t>nome e CPF</w:t>
      </w:r>
      <w:r w:rsidR="002B3C4D">
        <w:rPr>
          <w:rFonts w:asciiTheme="minorHAnsi" w:eastAsia="Times New Roman" w:hAnsiTheme="minorHAnsi" w:cs="Arial"/>
          <w:lang w:eastAsia="pt-BR"/>
        </w:rPr>
        <w:t>),</w:t>
      </w:r>
      <w:r w:rsidRPr="00381AA6">
        <w:rPr>
          <w:rFonts w:asciiTheme="minorHAnsi" w:eastAsia="Times New Roman" w:hAnsiTheme="minorHAnsi" w:cs="Arial"/>
          <w:lang w:eastAsia="pt-BR"/>
        </w:rPr>
        <w:t xml:space="preserve"> vinculado </w:t>
      </w:r>
      <w:r w:rsidR="00381AA6">
        <w:rPr>
          <w:rFonts w:asciiTheme="minorHAnsi" w:eastAsia="Times New Roman" w:hAnsiTheme="minorHAnsi" w:cs="Arial"/>
          <w:lang w:eastAsia="pt-BR"/>
        </w:rPr>
        <w:t>a</w:t>
      </w:r>
      <w:r w:rsidRPr="00381AA6">
        <w:rPr>
          <w:rFonts w:asciiTheme="minorHAnsi" w:eastAsia="Times New Roman" w:hAnsiTheme="minorHAnsi" w:cs="Arial"/>
          <w:lang w:eastAsia="pt-BR"/>
        </w:rPr>
        <w:t xml:space="preserve"> esta ICT</w:t>
      </w:r>
      <w:r w:rsidR="004254CE">
        <w:rPr>
          <w:rFonts w:asciiTheme="minorHAnsi" w:eastAsia="Times New Roman" w:hAnsiTheme="minorHAnsi" w:cs="Arial"/>
          <w:lang w:eastAsia="pt-BR"/>
        </w:rPr>
        <w:t>I</w:t>
      </w:r>
      <w:r w:rsidRPr="00381AA6">
        <w:rPr>
          <w:rFonts w:asciiTheme="minorHAnsi" w:eastAsia="Times New Roman" w:hAnsiTheme="minorHAnsi" w:cs="Arial"/>
          <w:lang w:eastAsia="pt-BR"/>
        </w:rPr>
        <w:t xml:space="preserve">, que se </w:t>
      </w:r>
      <w:r w:rsidR="0035027C" w:rsidRPr="00381AA6">
        <w:rPr>
          <w:rFonts w:asciiTheme="minorHAnsi" w:eastAsia="Times New Roman" w:hAnsiTheme="minorHAnsi" w:cs="Arial"/>
          <w:lang w:eastAsia="pt-BR"/>
        </w:rPr>
        <w:t>compromet</w:t>
      </w:r>
      <w:r w:rsidRPr="00381AA6">
        <w:rPr>
          <w:rFonts w:asciiTheme="minorHAnsi" w:eastAsia="Times New Roman" w:hAnsiTheme="minorHAnsi" w:cs="Arial"/>
          <w:lang w:eastAsia="pt-BR"/>
        </w:rPr>
        <w:t>e</w:t>
      </w:r>
      <w:r w:rsidR="0035027C" w:rsidRPr="00381AA6">
        <w:rPr>
          <w:rFonts w:asciiTheme="minorHAnsi" w:eastAsia="Times New Roman" w:hAnsiTheme="minorHAnsi" w:cs="Arial"/>
          <w:lang w:eastAsia="pt-BR"/>
        </w:rPr>
        <w:t xml:space="preserve"> </w:t>
      </w:r>
      <w:r w:rsidR="008D06C5">
        <w:rPr>
          <w:rFonts w:asciiTheme="minorHAnsi" w:eastAsia="Times New Roman" w:hAnsiTheme="minorHAnsi" w:cs="Arial"/>
          <w:lang w:eastAsia="pt-BR"/>
        </w:rPr>
        <w:t xml:space="preserve">a realizar as ações </w:t>
      </w:r>
      <w:r w:rsidR="008D409D">
        <w:rPr>
          <w:rFonts w:asciiTheme="minorHAnsi" w:eastAsia="Times New Roman" w:hAnsiTheme="minorHAnsi" w:cs="Arial"/>
          <w:lang w:eastAsia="pt-BR"/>
        </w:rPr>
        <w:t xml:space="preserve">necessárias </w:t>
      </w:r>
      <w:r w:rsidR="008D06C5">
        <w:rPr>
          <w:rFonts w:asciiTheme="minorHAnsi" w:eastAsia="Times New Roman" w:hAnsiTheme="minorHAnsi" w:cs="Arial"/>
          <w:lang w:eastAsia="pt-BR"/>
        </w:rPr>
        <w:t>para o bom desenvolvimento do projeto</w:t>
      </w:r>
      <w:r w:rsidR="008D409D">
        <w:rPr>
          <w:rFonts w:asciiTheme="minorHAnsi" w:eastAsia="Times New Roman" w:hAnsiTheme="minorHAnsi" w:cs="Arial"/>
          <w:lang w:eastAsia="pt-BR"/>
        </w:rPr>
        <w:t>, especialmente a orientação d</w:t>
      </w:r>
      <w:r w:rsidR="006218B3">
        <w:rPr>
          <w:rFonts w:asciiTheme="minorHAnsi" w:eastAsia="Times New Roman" w:hAnsiTheme="minorHAnsi" w:cs="Arial"/>
          <w:lang w:eastAsia="pt-BR"/>
        </w:rPr>
        <w:t>os</w:t>
      </w:r>
      <w:r w:rsidR="008D409D">
        <w:rPr>
          <w:rFonts w:asciiTheme="minorHAnsi" w:eastAsia="Times New Roman" w:hAnsiTheme="minorHAnsi" w:cs="Arial"/>
          <w:lang w:eastAsia="pt-BR"/>
        </w:rPr>
        <w:t xml:space="preserve"> bolsistas </w:t>
      </w:r>
      <w:r w:rsidR="006218B3">
        <w:rPr>
          <w:rFonts w:asciiTheme="minorHAnsi" w:eastAsia="Times New Roman" w:hAnsiTheme="minorHAnsi" w:cs="Arial"/>
          <w:lang w:eastAsia="pt-BR"/>
        </w:rPr>
        <w:t>vinculados</w:t>
      </w:r>
      <w:r w:rsidR="00CB6003">
        <w:rPr>
          <w:rFonts w:asciiTheme="minorHAnsi" w:eastAsia="Times New Roman" w:hAnsiTheme="minorHAnsi" w:cs="Arial"/>
          <w:lang w:eastAsia="pt-BR"/>
        </w:rPr>
        <w:t xml:space="preserve"> caso houver</w:t>
      </w:r>
      <w:r w:rsidR="008D409D">
        <w:rPr>
          <w:rFonts w:asciiTheme="minorHAnsi" w:eastAsia="Times New Roman" w:hAnsiTheme="minorHAnsi" w:cs="Arial"/>
          <w:lang w:eastAsia="pt-BR"/>
        </w:rPr>
        <w:t>, bem como subsidiar o projeto com o conhecimento técnico-científico relevantes.</w:t>
      </w:r>
    </w:p>
    <w:p w14:paraId="0DCA6BFF" w14:textId="09FA18AE" w:rsidR="008D409D" w:rsidRDefault="008D409D" w:rsidP="0047752A">
      <w:pPr>
        <w:spacing w:before="80" w:after="40"/>
        <w:jc w:val="both"/>
        <w:rPr>
          <w:rFonts w:asciiTheme="minorHAnsi" w:eastAsia="Times New Roman" w:hAnsiTheme="minorHAnsi" w:cs="Arial"/>
          <w:lang w:eastAsia="pt-BR"/>
        </w:rPr>
      </w:pPr>
    </w:p>
    <w:p w14:paraId="2EE7A70D" w14:textId="3B02BD26" w:rsidR="00CB6003" w:rsidRDefault="00CB6003" w:rsidP="0047752A">
      <w:pPr>
        <w:spacing w:before="80" w:after="40"/>
        <w:jc w:val="both"/>
        <w:rPr>
          <w:rFonts w:asciiTheme="minorHAnsi" w:eastAsia="Times New Roman" w:hAnsiTheme="minorHAnsi" w:cs="Arial"/>
          <w:lang w:eastAsia="pt-BR"/>
        </w:rPr>
      </w:pPr>
      <w:r>
        <w:rPr>
          <w:rFonts w:asciiTheme="minorHAnsi" w:eastAsia="Times New Roman" w:hAnsiTheme="minorHAnsi" w:cs="Arial"/>
          <w:lang w:eastAsia="pt-BR"/>
        </w:rPr>
        <w:t>A (nome da ICTI) declara que não haverá contraprestação de serviços para os insumos necessários ao desenvolvimento do projeto, exceção feita aos custos de uso de materiais de consumo que correrão a cargo da empresa.</w:t>
      </w:r>
    </w:p>
    <w:p w14:paraId="105484C9" w14:textId="77777777" w:rsidR="00CB6003" w:rsidRDefault="00CB6003" w:rsidP="0047752A">
      <w:pPr>
        <w:spacing w:before="80" w:after="40"/>
        <w:jc w:val="both"/>
        <w:rPr>
          <w:rFonts w:asciiTheme="minorHAnsi" w:eastAsia="Times New Roman" w:hAnsiTheme="minorHAnsi" w:cs="Arial"/>
          <w:lang w:eastAsia="pt-BR"/>
        </w:rPr>
      </w:pPr>
    </w:p>
    <w:p w14:paraId="3141BB5C" w14:textId="77777777" w:rsidR="0035027C" w:rsidRPr="0065742B" w:rsidRDefault="0035027C" w:rsidP="0047752A">
      <w:pPr>
        <w:spacing w:before="80" w:after="40"/>
        <w:jc w:val="both"/>
        <w:rPr>
          <w:rFonts w:asciiTheme="minorHAnsi" w:hAnsiTheme="minorHAnsi" w:cs="Arial"/>
          <w:b/>
        </w:rPr>
      </w:pPr>
      <w:r w:rsidRPr="0065742B">
        <w:rPr>
          <w:rFonts w:asciiTheme="minorHAnsi" w:hAnsiTheme="minorHAnsi" w:cs="Arial"/>
        </w:rPr>
        <w:t>Declar</w:t>
      </w:r>
      <w:r>
        <w:rPr>
          <w:rFonts w:asciiTheme="minorHAnsi" w:hAnsiTheme="minorHAnsi" w:cs="Arial"/>
        </w:rPr>
        <w:t>o</w:t>
      </w:r>
      <w:r w:rsidRPr="0065742B">
        <w:rPr>
          <w:rFonts w:asciiTheme="minorHAnsi" w:hAnsiTheme="minorHAnsi" w:cs="Arial"/>
        </w:rPr>
        <w:t xml:space="preserve">, ainda, que as informações especificadas acima são completas e verdadeiras, estando ciente das penalidades previstas no Código Penal Brasileiro, artigos 171 e 299, sem prejuízo das penalidades civis e administrativas cabíveis. </w:t>
      </w:r>
    </w:p>
    <w:p w14:paraId="16F00A6C" w14:textId="77777777" w:rsidR="003E35C7" w:rsidRDefault="003E35C7" w:rsidP="0047752A">
      <w:pPr>
        <w:spacing w:before="80" w:after="40"/>
        <w:jc w:val="both"/>
        <w:rPr>
          <w:rFonts w:asciiTheme="minorHAnsi" w:hAnsiTheme="minorHAnsi" w:cs="Arial"/>
        </w:rPr>
      </w:pPr>
    </w:p>
    <w:p w14:paraId="68B1B2CB" w14:textId="77777777" w:rsidR="00E12859" w:rsidRDefault="00E12859" w:rsidP="0047752A">
      <w:pPr>
        <w:spacing w:before="80" w:after="40"/>
        <w:jc w:val="both"/>
        <w:rPr>
          <w:rFonts w:asciiTheme="minorHAnsi" w:hAnsiTheme="minorHAnsi" w:cs="Arial"/>
        </w:rPr>
      </w:pPr>
    </w:p>
    <w:p w14:paraId="4FC279C8" w14:textId="77777777" w:rsidR="003D4A5A" w:rsidRDefault="003D4A5A" w:rsidP="0047752A">
      <w:pPr>
        <w:spacing w:before="80" w:after="40"/>
        <w:jc w:val="both"/>
        <w:rPr>
          <w:rFonts w:asciiTheme="minorHAnsi" w:hAnsiTheme="minorHAnsi" w:cs="Arial"/>
        </w:rPr>
      </w:pPr>
    </w:p>
    <w:p w14:paraId="69478ABF" w14:textId="77777777" w:rsidR="00E12859" w:rsidRPr="0065742B" w:rsidRDefault="00E12859" w:rsidP="00E12859">
      <w:pPr>
        <w:spacing w:before="80" w:after="40"/>
        <w:ind w:right="-1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_________________________________________________</w:t>
      </w:r>
    </w:p>
    <w:p w14:paraId="462E86C5" w14:textId="323D8917" w:rsidR="0035027C" w:rsidRPr="0065742B" w:rsidRDefault="0035027C" w:rsidP="0047752A">
      <w:pPr>
        <w:spacing w:before="80" w:after="40"/>
        <w:jc w:val="center"/>
        <w:rPr>
          <w:rFonts w:asciiTheme="minorHAnsi" w:eastAsia="Times New Roman" w:hAnsiTheme="minorHAnsi" w:cs="Arial"/>
          <w:b/>
          <w:lang w:eastAsia="pt-BR"/>
        </w:rPr>
      </w:pPr>
      <w:r w:rsidRPr="0065742B">
        <w:rPr>
          <w:rFonts w:asciiTheme="minorHAnsi" w:hAnsiTheme="minorHAnsi" w:cs="Arial"/>
          <w:b/>
        </w:rPr>
        <w:t xml:space="preserve">Representante Legal da </w:t>
      </w:r>
      <w:r w:rsidR="00D20DD7">
        <w:rPr>
          <w:rFonts w:asciiTheme="minorHAnsi" w:hAnsiTheme="minorHAnsi" w:cs="Arial"/>
          <w:b/>
        </w:rPr>
        <w:t>ICT</w:t>
      </w:r>
      <w:r w:rsidR="004254CE">
        <w:rPr>
          <w:rFonts w:asciiTheme="minorHAnsi" w:hAnsiTheme="minorHAnsi" w:cs="Arial"/>
          <w:b/>
        </w:rPr>
        <w:t>I</w:t>
      </w:r>
    </w:p>
    <w:p w14:paraId="01F5005F" w14:textId="77777777" w:rsidR="0035027C" w:rsidRPr="0065742B" w:rsidRDefault="0035027C" w:rsidP="0047752A">
      <w:pPr>
        <w:pStyle w:val="Corpodetexto"/>
        <w:spacing w:before="80" w:after="40"/>
        <w:ind w:left="-567"/>
        <w:rPr>
          <w:rFonts w:asciiTheme="minorHAnsi" w:hAnsiTheme="minorHAnsi" w:cs="Arial"/>
          <w:b/>
        </w:rPr>
      </w:pPr>
    </w:p>
    <w:p w14:paraId="2F1BF6F5" w14:textId="77777777" w:rsidR="0035027C" w:rsidRPr="0065742B" w:rsidRDefault="0035027C" w:rsidP="0035027C">
      <w:pPr>
        <w:pStyle w:val="Corpodetexto"/>
        <w:spacing w:before="80" w:after="40"/>
        <w:ind w:left="-567" w:right="49"/>
        <w:rPr>
          <w:rFonts w:asciiTheme="minorHAnsi" w:hAnsiTheme="minorHAnsi" w:cs="Arial"/>
          <w:b/>
        </w:rPr>
      </w:pPr>
    </w:p>
    <w:p w14:paraId="5EDDE28E" w14:textId="07758735" w:rsidR="0035027C" w:rsidRDefault="0035027C" w:rsidP="0035027C">
      <w:pPr>
        <w:spacing w:after="160" w:line="259" w:lineRule="auto"/>
      </w:pPr>
    </w:p>
    <w:p w14:paraId="42D0AB50" w14:textId="5A48E93A" w:rsidR="00890203" w:rsidRDefault="00890203" w:rsidP="0035027C">
      <w:pPr>
        <w:spacing w:after="160" w:line="259" w:lineRule="auto"/>
      </w:pPr>
    </w:p>
    <w:p w14:paraId="6A6715C3" w14:textId="77777777" w:rsidR="0089218F" w:rsidRDefault="0089218F" w:rsidP="00410ADB">
      <w:bookmarkStart w:id="2" w:name="_Ref17279651"/>
    </w:p>
    <w:bookmarkEnd w:id="2"/>
    <w:sectPr w:rsidR="0089218F" w:rsidSect="003320FC">
      <w:headerReference w:type="default" r:id="rId8"/>
      <w:footerReference w:type="default" r:id="rId9"/>
      <w:pgSz w:w="11906" w:h="16838"/>
      <w:pgMar w:top="2835" w:right="1701" w:bottom="1418" w:left="1701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9A352" w14:textId="77777777" w:rsidR="002A0138" w:rsidRDefault="002A0138">
      <w:pPr>
        <w:spacing w:after="0" w:line="240" w:lineRule="auto"/>
      </w:pPr>
      <w:r>
        <w:separator/>
      </w:r>
    </w:p>
  </w:endnote>
  <w:endnote w:type="continuationSeparator" w:id="0">
    <w:p w14:paraId="00BB3FC5" w14:textId="77777777" w:rsidR="002A0138" w:rsidRDefault="002A0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5B780" w14:textId="77777777" w:rsidR="002A0138" w:rsidRDefault="002A013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507FE" w14:textId="77777777" w:rsidR="002A0138" w:rsidRDefault="002A0138">
      <w:pPr>
        <w:spacing w:after="0" w:line="240" w:lineRule="auto"/>
      </w:pPr>
      <w:r>
        <w:separator/>
      </w:r>
    </w:p>
  </w:footnote>
  <w:footnote w:type="continuationSeparator" w:id="0">
    <w:p w14:paraId="217D2EB8" w14:textId="77777777" w:rsidR="002A0138" w:rsidRDefault="002A0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6596C" w14:textId="2638E6F8" w:rsidR="002A0138" w:rsidRPr="0035027C" w:rsidRDefault="002A0138" w:rsidP="00993BB0">
    <w:pPr>
      <w:shd w:val="clear" w:color="auto" w:fill="FFFFFF" w:themeFill="background1"/>
      <w:spacing w:after="0"/>
      <w:jc w:val="center"/>
      <w:rPr>
        <w:rFonts w:asciiTheme="minorHAnsi" w:hAnsiTheme="minorHAnsi" w:cstheme="minorHAnsi"/>
        <w:b/>
      </w:rPr>
    </w:pPr>
    <w:r>
      <w:rPr>
        <w:noProof/>
        <w:lang w:eastAsia="pt-BR"/>
      </w:rPr>
      <w:drawing>
        <wp:anchor distT="0" distB="0" distL="114300" distR="114300" simplePos="0" relativeHeight="251667456" behindDoc="0" locked="0" layoutInCell="1" allowOverlap="1" wp14:anchorId="70018A70" wp14:editId="21BE9A4E">
          <wp:simplePos x="0" y="0"/>
          <wp:positionH relativeFrom="margin">
            <wp:align>center</wp:align>
          </wp:positionH>
          <wp:positionV relativeFrom="paragraph">
            <wp:posOffset>-138811</wp:posOffset>
          </wp:positionV>
          <wp:extent cx="3548418" cy="873366"/>
          <wp:effectExtent l="0" t="0" r="0" b="0"/>
          <wp:wrapSquare wrapText="bothSides"/>
          <wp:docPr id="8" name="Imagem 8" descr="Z:\LOGOS FAPES\SECTI E FAPES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LOGOS FAPES\SECTI E FAPES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48418" cy="8733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8793E"/>
    <w:multiLevelType w:val="hybridMultilevel"/>
    <w:tmpl w:val="B6F09518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E4406C6"/>
    <w:multiLevelType w:val="multilevel"/>
    <w:tmpl w:val="263C31CC"/>
    <w:lvl w:ilvl="0">
      <w:start w:val="2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36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1440"/>
      </w:pPr>
      <w:rPr>
        <w:rFonts w:hint="default"/>
      </w:rPr>
    </w:lvl>
  </w:abstractNum>
  <w:abstractNum w:abstractNumId="2" w15:restartNumberingAfterBreak="0">
    <w:nsid w:val="146B72F1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92936"/>
    <w:multiLevelType w:val="multilevel"/>
    <w:tmpl w:val="038A193A"/>
    <w:lvl w:ilvl="0">
      <w:start w:val="1"/>
      <w:numFmt w:val="decimal"/>
      <w:pStyle w:val="Ttulo2"/>
      <w:lvlText w:val="%1."/>
      <w:lvlJc w:val="left"/>
      <w:pPr>
        <w:ind w:left="360" w:hanging="360"/>
      </w:pPr>
    </w:lvl>
    <w:lvl w:ilvl="1">
      <w:start w:val="1"/>
      <w:numFmt w:val="decimal"/>
      <w:pStyle w:val="Ttulo3"/>
      <w:lvlText w:val="%1.%2."/>
      <w:lvlJc w:val="left"/>
      <w:pPr>
        <w:ind w:left="6245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4"/>
      <w:lvlText w:val="%1.%2.%3."/>
      <w:lvlJc w:val="left"/>
      <w:pPr>
        <w:ind w:left="1639" w:hanging="504"/>
      </w:pPr>
      <w:rPr>
        <w:b w:val="0"/>
        <w:bCs/>
      </w:rPr>
    </w:lvl>
    <w:lvl w:ilvl="3">
      <w:start w:val="1"/>
      <w:numFmt w:val="decimal"/>
      <w:pStyle w:val="Ttulo5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pStyle w:val="Ttulo6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 w:color="000000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826DD1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D0D38E8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15D1B12"/>
    <w:multiLevelType w:val="hybridMultilevel"/>
    <w:tmpl w:val="B6F09518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24516E3D"/>
    <w:multiLevelType w:val="hybridMultilevel"/>
    <w:tmpl w:val="17E4E56E"/>
    <w:lvl w:ilvl="0" w:tplc="5686C8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B691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B440731"/>
    <w:multiLevelType w:val="hybridMultilevel"/>
    <w:tmpl w:val="3F1EC60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AD14B1"/>
    <w:multiLevelType w:val="hybridMultilevel"/>
    <w:tmpl w:val="D464A0A0"/>
    <w:lvl w:ilvl="0" w:tplc="81FC4732">
      <w:start w:val="1"/>
      <w:numFmt w:val="lowerLetter"/>
      <w:lvlText w:val="%1)"/>
      <w:lvlJc w:val="left"/>
      <w:pPr>
        <w:ind w:left="720" w:hanging="360"/>
      </w:pPr>
      <w:rPr>
        <w:rFonts w:eastAsia="Arial Unicode MS" w:hint="default"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D502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ECD39F9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FAF0CF0"/>
    <w:multiLevelType w:val="hybridMultilevel"/>
    <w:tmpl w:val="250C8D3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80403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8085C31"/>
    <w:multiLevelType w:val="hybridMultilevel"/>
    <w:tmpl w:val="3762F64E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39DB4D95"/>
    <w:multiLevelType w:val="hybridMultilevel"/>
    <w:tmpl w:val="530A1988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3A3C59A5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C74713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54159"/>
    <w:multiLevelType w:val="hybridMultilevel"/>
    <w:tmpl w:val="6CC2AFA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0" w15:restartNumberingAfterBreak="0">
    <w:nsid w:val="493A011F"/>
    <w:multiLevelType w:val="hybridMultilevel"/>
    <w:tmpl w:val="61C08B7C"/>
    <w:lvl w:ilvl="0" w:tplc="BADE77BC">
      <w:start w:val="1"/>
      <w:numFmt w:val="bullet"/>
      <w:lvlText w:val=""/>
      <w:lvlJc w:val="left"/>
      <w:pPr>
        <w:ind w:left="784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F26CB2B4">
      <w:start w:val="1"/>
      <w:numFmt w:val="bullet"/>
      <w:lvlText w:val="•"/>
      <w:lvlJc w:val="left"/>
      <w:pPr>
        <w:ind w:left="1693" w:hanging="360"/>
      </w:pPr>
      <w:rPr>
        <w:rFonts w:hint="default"/>
      </w:rPr>
    </w:lvl>
    <w:lvl w:ilvl="2" w:tplc="1C46F6AC">
      <w:start w:val="1"/>
      <w:numFmt w:val="bullet"/>
      <w:lvlText w:val="•"/>
      <w:lvlJc w:val="left"/>
      <w:pPr>
        <w:ind w:left="2607" w:hanging="360"/>
      </w:pPr>
      <w:rPr>
        <w:rFonts w:hint="default"/>
      </w:rPr>
    </w:lvl>
    <w:lvl w:ilvl="3" w:tplc="BD1A4118">
      <w:start w:val="1"/>
      <w:numFmt w:val="bullet"/>
      <w:lvlText w:val="•"/>
      <w:lvlJc w:val="left"/>
      <w:pPr>
        <w:ind w:left="3520" w:hanging="360"/>
      </w:pPr>
      <w:rPr>
        <w:rFonts w:hint="default"/>
      </w:rPr>
    </w:lvl>
    <w:lvl w:ilvl="4" w:tplc="A628BAE0">
      <w:start w:val="1"/>
      <w:numFmt w:val="bullet"/>
      <w:lvlText w:val="•"/>
      <w:lvlJc w:val="left"/>
      <w:pPr>
        <w:ind w:left="4434" w:hanging="360"/>
      </w:pPr>
      <w:rPr>
        <w:rFonts w:hint="default"/>
      </w:rPr>
    </w:lvl>
    <w:lvl w:ilvl="5" w:tplc="B6BA8620">
      <w:start w:val="1"/>
      <w:numFmt w:val="bullet"/>
      <w:lvlText w:val="•"/>
      <w:lvlJc w:val="left"/>
      <w:pPr>
        <w:ind w:left="5347" w:hanging="360"/>
      </w:pPr>
      <w:rPr>
        <w:rFonts w:hint="default"/>
      </w:rPr>
    </w:lvl>
    <w:lvl w:ilvl="6" w:tplc="F4FC1C40">
      <w:start w:val="1"/>
      <w:numFmt w:val="bullet"/>
      <w:lvlText w:val="•"/>
      <w:lvlJc w:val="left"/>
      <w:pPr>
        <w:ind w:left="6261" w:hanging="360"/>
      </w:pPr>
      <w:rPr>
        <w:rFonts w:hint="default"/>
      </w:rPr>
    </w:lvl>
    <w:lvl w:ilvl="7" w:tplc="08089FEE">
      <w:start w:val="1"/>
      <w:numFmt w:val="bullet"/>
      <w:lvlText w:val="•"/>
      <w:lvlJc w:val="left"/>
      <w:pPr>
        <w:ind w:left="7175" w:hanging="360"/>
      </w:pPr>
      <w:rPr>
        <w:rFonts w:hint="default"/>
      </w:rPr>
    </w:lvl>
    <w:lvl w:ilvl="8" w:tplc="D8AA7788">
      <w:start w:val="1"/>
      <w:numFmt w:val="bullet"/>
      <w:lvlText w:val="•"/>
      <w:lvlJc w:val="left"/>
      <w:pPr>
        <w:ind w:left="8088" w:hanging="360"/>
      </w:pPr>
      <w:rPr>
        <w:rFonts w:hint="default"/>
      </w:rPr>
    </w:lvl>
  </w:abstractNum>
  <w:abstractNum w:abstractNumId="21" w15:restartNumberingAfterBreak="0">
    <w:nsid w:val="4D6C7F8E"/>
    <w:multiLevelType w:val="hybridMultilevel"/>
    <w:tmpl w:val="82EAD0DE"/>
    <w:lvl w:ilvl="0" w:tplc="04160017">
      <w:start w:val="1"/>
      <w:numFmt w:val="lowerLetter"/>
      <w:lvlText w:val="%1)"/>
      <w:lvlJc w:val="left"/>
      <w:pPr>
        <w:ind w:left="1712" w:hanging="360"/>
      </w:pPr>
    </w:lvl>
    <w:lvl w:ilvl="1" w:tplc="04160019">
      <w:start w:val="1"/>
      <w:numFmt w:val="lowerLetter"/>
      <w:lvlText w:val="%2."/>
      <w:lvlJc w:val="left"/>
      <w:pPr>
        <w:ind w:left="2432" w:hanging="360"/>
      </w:pPr>
    </w:lvl>
    <w:lvl w:ilvl="2" w:tplc="0416001B" w:tentative="1">
      <w:start w:val="1"/>
      <w:numFmt w:val="lowerRoman"/>
      <w:lvlText w:val="%3."/>
      <w:lvlJc w:val="right"/>
      <w:pPr>
        <w:ind w:left="3152" w:hanging="180"/>
      </w:pPr>
    </w:lvl>
    <w:lvl w:ilvl="3" w:tplc="0416000F" w:tentative="1">
      <w:start w:val="1"/>
      <w:numFmt w:val="decimal"/>
      <w:lvlText w:val="%4."/>
      <w:lvlJc w:val="left"/>
      <w:pPr>
        <w:ind w:left="3872" w:hanging="360"/>
      </w:pPr>
    </w:lvl>
    <w:lvl w:ilvl="4" w:tplc="04160019" w:tentative="1">
      <w:start w:val="1"/>
      <w:numFmt w:val="lowerLetter"/>
      <w:lvlText w:val="%5."/>
      <w:lvlJc w:val="left"/>
      <w:pPr>
        <w:ind w:left="4592" w:hanging="360"/>
      </w:pPr>
    </w:lvl>
    <w:lvl w:ilvl="5" w:tplc="0416001B" w:tentative="1">
      <w:start w:val="1"/>
      <w:numFmt w:val="lowerRoman"/>
      <w:lvlText w:val="%6."/>
      <w:lvlJc w:val="right"/>
      <w:pPr>
        <w:ind w:left="5312" w:hanging="180"/>
      </w:pPr>
    </w:lvl>
    <w:lvl w:ilvl="6" w:tplc="0416000F" w:tentative="1">
      <w:start w:val="1"/>
      <w:numFmt w:val="decimal"/>
      <w:lvlText w:val="%7."/>
      <w:lvlJc w:val="left"/>
      <w:pPr>
        <w:ind w:left="6032" w:hanging="360"/>
      </w:pPr>
    </w:lvl>
    <w:lvl w:ilvl="7" w:tplc="04160019" w:tentative="1">
      <w:start w:val="1"/>
      <w:numFmt w:val="lowerLetter"/>
      <w:lvlText w:val="%8."/>
      <w:lvlJc w:val="left"/>
      <w:pPr>
        <w:ind w:left="6752" w:hanging="360"/>
      </w:pPr>
    </w:lvl>
    <w:lvl w:ilvl="8" w:tplc="0416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22" w15:restartNumberingAfterBreak="0">
    <w:nsid w:val="52747873"/>
    <w:multiLevelType w:val="hybridMultilevel"/>
    <w:tmpl w:val="D2220282"/>
    <w:lvl w:ilvl="0" w:tplc="04160001">
      <w:start w:val="1"/>
      <w:numFmt w:val="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23" w15:restartNumberingAfterBreak="0">
    <w:nsid w:val="529151E4"/>
    <w:multiLevelType w:val="hybridMultilevel"/>
    <w:tmpl w:val="AFC49C7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ABF45AA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2D22D2"/>
    <w:multiLevelType w:val="hybridMultilevel"/>
    <w:tmpl w:val="A086B86E"/>
    <w:lvl w:ilvl="0" w:tplc="04160017">
      <w:start w:val="1"/>
      <w:numFmt w:val="lowerLetter"/>
      <w:lvlText w:val="%1)"/>
      <w:lvlJc w:val="left"/>
      <w:pPr>
        <w:ind w:left="1712" w:hanging="360"/>
      </w:pPr>
    </w:lvl>
    <w:lvl w:ilvl="1" w:tplc="04160017">
      <w:start w:val="1"/>
      <w:numFmt w:val="lowerLetter"/>
      <w:lvlText w:val="%2)"/>
      <w:lvlJc w:val="left"/>
      <w:pPr>
        <w:ind w:left="2432" w:hanging="360"/>
      </w:pPr>
    </w:lvl>
    <w:lvl w:ilvl="2" w:tplc="0416001B" w:tentative="1">
      <w:start w:val="1"/>
      <w:numFmt w:val="lowerRoman"/>
      <w:lvlText w:val="%3."/>
      <w:lvlJc w:val="right"/>
      <w:pPr>
        <w:ind w:left="3152" w:hanging="180"/>
      </w:pPr>
    </w:lvl>
    <w:lvl w:ilvl="3" w:tplc="0416000F" w:tentative="1">
      <w:start w:val="1"/>
      <w:numFmt w:val="decimal"/>
      <w:lvlText w:val="%4."/>
      <w:lvlJc w:val="left"/>
      <w:pPr>
        <w:ind w:left="3872" w:hanging="360"/>
      </w:pPr>
    </w:lvl>
    <w:lvl w:ilvl="4" w:tplc="04160019" w:tentative="1">
      <w:start w:val="1"/>
      <w:numFmt w:val="lowerLetter"/>
      <w:lvlText w:val="%5."/>
      <w:lvlJc w:val="left"/>
      <w:pPr>
        <w:ind w:left="4592" w:hanging="360"/>
      </w:pPr>
    </w:lvl>
    <w:lvl w:ilvl="5" w:tplc="0416001B" w:tentative="1">
      <w:start w:val="1"/>
      <w:numFmt w:val="lowerRoman"/>
      <w:lvlText w:val="%6."/>
      <w:lvlJc w:val="right"/>
      <w:pPr>
        <w:ind w:left="5312" w:hanging="180"/>
      </w:pPr>
    </w:lvl>
    <w:lvl w:ilvl="6" w:tplc="0416000F" w:tentative="1">
      <w:start w:val="1"/>
      <w:numFmt w:val="decimal"/>
      <w:lvlText w:val="%7."/>
      <w:lvlJc w:val="left"/>
      <w:pPr>
        <w:ind w:left="6032" w:hanging="360"/>
      </w:pPr>
    </w:lvl>
    <w:lvl w:ilvl="7" w:tplc="04160019" w:tentative="1">
      <w:start w:val="1"/>
      <w:numFmt w:val="lowerLetter"/>
      <w:lvlText w:val="%8."/>
      <w:lvlJc w:val="left"/>
      <w:pPr>
        <w:ind w:left="6752" w:hanging="360"/>
      </w:pPr>
    </w:lvl>
    <w:lvl w:ilvl="8" w:tplc="0416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25" w15:restartNumberingAfterBreak="0">
    <w:nsid w:val="56D04235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CD75D9"/>
    <w:multiLevelType w:val="hybridMultilevel"/>
    <w:tmpl w:val="921CA3D8"/>
    <w:lvl w:ilvl="0" w:tplc="0416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27" w15:restartNumberingAfterBreak="0">
    <w:nsid w:val="6FFB4E0C"/>
    <w:multiLevelType w:val="hybridMultilevel"/>
    <w:tmpl w:val="B6F09518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8" w15:restartNumberingAfterBreak="0">
    <w:nsid w:val="71A219E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1B45A7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5D838D8"/>
    <w:multiLevelType w:val="hybridMultilevel"/>
    <w:tmpl w:val="7CD8D73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55AAF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0E6579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9730565">
    <w:abstractNumId w:val="2"/>
  </w:num>
  <w:num w:numId="2" w16cid:durableId="992559387">
    <w:abstractNumId w:val="3"/>
  </w:num>
  <w:num w:numId="3" w16cid:durableId="211037832">
    <w:abstractNumId w:val="13"/>
  </w:num>
  <w:num w:numId="4" w16cid:durableId="552469419">
    <w:abstractNumId w:val="23"/>
  </w:num>
  <w:num w:numId="5" w16cid:durableId="8400073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68419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06318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660949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1597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4149397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63808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3483581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92062507">
    <w:abstractNumId w:val="9"/>
  </w:num>
  <w:num w:numId="14" w16cid:durableId="120540817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80926998">
    <w:abstractNumId w:val="30"/>
  </w:num>
  <w:num w:numId="16" w16cid:durableId="1644772243">
    <w:abstractNumId w:val="20"/>
  </w:num>
  <w:num w:numId="17" w16cid:durableId="1124615124">
    <w:abstractNumId w:val="7"/>
  </w:num>
  <w:num w:numId="18" w16cid:durableId="367990324">
    <w:abstractNumId w:val="26"/>
  </w:num>
  <w:num w:numId="19" w16cid:durableId="1708605492">
    <w:abstractNumId w:val="19"/>
  </w:num>
  <w:num w:numId="20" w16cid:durableId="167402633">
    <w:abstractNumId w:val="22"/>
  </w:num>
  <w:num w:numId="21" w16cid:durableId="911089311">
    <w:abstractNumId w:val="0"/>
  </w:num>
  <w:num w:numId="22" w16cid:durableId="2067531879">
    <w:abstractNumId w:val="25"/>
  </w:num>
  <w:num w:numId="23" w16cid:durableId="1917664869">
    <w:abstractNumId w:val="16"/>
  </w:num>
  <w:num w:numId="24" w16cid:durableId="853879311">
    <w:abstractNumId w:val="21"/>
  </w:num>
  <w:num w:numId="25" w16cid:durableId="1004479978">
    <w:abstractNumId w:val="24"/>
  </w:num>
  <w:num w:numId="26" w16cid:durableId="95835969">
    <w:abstractNumId w:val="8"/>
  </w:num>
  <w:num w:numId="27" w16cid:durableId="444079248">
    <w:abstractNumId w:val="4"/>
  </w:num>
  <w:num w:numId="28" w16cid:durableId="1989434412">
    <w:abstractNumId w:val="11"/>
  </w:num>
  <w:num w:numId="29" w16cid:durableId="497843072">
    <w:abstractNumId w:val="14"/>
  </w:num>
  <w:num w:numId="30" w16cid:durableId="155537798">
    <w:abstractNumId w:val="5"/>
  </w:num>
  <w:num w:numId="31" w16cid:durableId="1612123778">
    <w:abstractNumId w:val="12"/>
  </w:num>
  <w:num w:numId="32" w16cid:durableId="1291009519">
    <w:abstractNumId w:val="29"/>
  </w:num>
  <w:num w:numId="33" w16cid:durableId="1306280282">
    <w:abstractNumId w:val="1"/>
  </w:num>
  <w:num w:numId="34" w16cid:durableId="853348203">
    <w:abstractNumId w:val="10"/>
  </w:num>
  <w:num w:numId="35" w16cid:durableId="432481822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TA3NTc3tzAwNjNR0lEKTi0uzszPAykwqgUAR6Da7CwAAAA="/>
  </w:docVars>
  <w:rsids>
    <w:rsidRoot w:val="004C5D7A"/>
    <w:rsid w:val="0000152E"/>
    <w:rsid w:val="000020A5"/>
    <w:rsid w:val="00003C6F"/>
    <w:rsid w:val="00005A09"/>
    <w:rsid w:val="00012412"/>
    <w:rsid w:val="00013DF4"/>
    <w:rsid w:val="000154CA"/>
    <w:rsid w:val="00017352"/>
    <w:rsid w:val="00021DD0"/>
    <w:rsid w:val="000257AC"/>
    <w:rsid w:val="000260D9"/>
    <w:rsid w:val="00027EC5"/>
    <w:rsid w:val="00031373"/>
    <w:rsid w:val="00035004"/>
    <w:rsid w:val="00035BD4"/>
    <w:rsid w:val="00035E7A"/>
    <w:rsid w:val="00036B2D"/>
    <w:rsid w:val="00037012"/>
    <w:rsid w:val="0004100E"/>
    <w:rsid w:val="00041230"/>
    <w:rsid w:val="00044787"/>
    <w:rsid w:val="00052EA2"/>
    <w:rsid w:val="00055C38"/>
    <w:rsid w:val="000578B9"/>
    <w:rsid w:val="000657BA"/>
    <w:rsid w:val="0006763A"/>
    <w:rsid w:val="00067AD3"/>
    <w:rsid w:val="0007330F"/>
    <w:rsid w:val="000750AD"/>
    <w:rsid w:val="00075216"/>
    <w:rsid w:val="00075D08"/>
    <w:rsid w:val="000773C6"/>
    <w:rsid w:val="00077745"/>
    <w:rsid w:val="000845E8"/>
    <w:rsid w:val="000852DE"/>
    <w:rsid w:val="00095094"/>
    <w:rsid w:val="0009562A"/>
    <w:rsid w:val="00096BE1"/>
    <w:rsid w:val="0009772F"/>
    <w:rsid w:val="000A1DA7"/>
    <w:rsid w:val="000A34C8"/>
    <w:rsid w:val="000A4E59"/>
    <w:rsid w:val="000A4E6E"/>
    <w:rsid w:val="000A5DB3"/>
    <w:rsid w:val="000B3C42"/>
    <w:rsid w:val="000B4816"/>
    <w:rsid w:val="000B609A"/>
    <w:rsid w:val="000B72F6"/>
    <w:rsid w:val="000B7DD5"/>
    <w:rsid w:val="000C1BFF"/>
    <w:rsid w:val="000C2AC8"/>
    <w:rsid w:val="000C412D"/>
    <w:rsid w:val="000D4B47"/>
    <w:rsid w:val="000D7E5A"/>
    <w:rsid w:val="000E1DE1"/>
    <w:rsid w:val="000E6866"/>
    <w:rsid w:val="000E6ACC"/>
    <w:rsid w:val="000F2B71"/>
    <w:rsid w:val="000F38C0"/>
    <w:rsid w:val="000F5AB9"/>
    <w:rsid w:val="000F7C00"/>
    <w:rsid w:val="001012F0"/>
    <w:rsid w:val="00102631"/>
    <w:rsid w:val="0010361C"/>
    <w:rsid w:val="00106FB2"/>
    <w:rsid w:val="00110E9B"/>
    <w:rsid w:val="00111099"/>
    <w:rsid w:val="0011353C"/>
    <w:rsid w:val="00113631"/>
    <w:rsid w:val="00113C9E"/>
    <w:rsid w:val="00115E0A"/>
    <w:rsid w:val="00117492"/>
    <w:rsid w:val="001174EF"/>
    <w:rsid w:val="00117D4D"/>
    <w:rsid w:val="00120CA9"/>
    <w:rsid w:val="0012291D"/>
    <w:rsid w:val="00122CA9"/>
    <w:rsid w:val="00127592"/>
    <w:rsid w:val="0013318E"/>
    <w:rsid w:val="00140AAE"/>
    <w:rsid w:val="00141BDE"/>
    <w:rsid w:val="001430BE"/>
    <w:rsid w:val="0014432B"/>
    <w:rsid w:val="001451AD"/>
    <w:rsid w:val="00145A3E"/>
    <w:rsid w:val="00147607"/>
    <w:rsid w:val="00152562"/>
    <w:rsid w:val="001530EB"/>
    <w:rsid w:val="00153EEF"/>
    <w:rsid w:val="00163F7D"/>
    <w:rsid w:val="00170DE9"/>
    <w:rsid w:val="00171BD1"/>
    <w:rsid w:val="00175FB2"/>
    <w:rsid w:val="0017708E"/>
    <w:rsid w:val="0018049F"/>
    <w:rsid w:val="00186B77"/>
    <w:rsid w:val="00187795"/>
    <w:rsid w:val="00193019"/>
    <w:rsid w:val="00195DB2"/>
    <w:rsid w:val="001A3EB5"/>
    <w:rsid w:val="001A7C34"/>
    <w:rsid w:val="001B217A"/>
    <w:rsid w:val="001B3904"/>
    <w:rsid w:val="001B674C"/>
    <w:rsid w:val="001B6DF0"/>
    <w:rsid w:val="001B7BF9"/>
    <w:rsid w:val="001C4FA7"/>
    <w:rsid w:val="001C75BC"/>
    <w:rsid w:val="001D1196"/>
    <w:rsid w:val="001D1635"/>
    <w:rsid w:val="001D41CB"/>
    <w:rsid w:val="001D5A1C"/>
    <w:rsid w:val="001D5EEE"/>
    <w:rsid w:val="001E0A05"/>
    <w:rsid w:val="001E272F"/>
    <w:rsid w:val="001E3567"/>
    <w:rsid w:val="001E39A9"/>
    <w:rsid w:val="001E5AF1"/>
    <w:rsid w:val="001E5CB4"/>
    <w:rsid w:val="001F0BA9"/>
    <w:rsid w:val="001F21A1"/>
    <w:rsid w:val="001F30F8"/>
    <w:rsid w:val="001F79C7"/>
    <w:rsid w:val="001F7D35"/>
    <w:rsid w:val="0020452F"/>
    <w:rsid w:val="00207BA1"/>
    <w:rsid w:val="002141A3"/>
    <w:rsid w:val="0021744A"/>
    <w:rsid w:val="00224237"/>
    <w:rsid w:val="00225E29"/>
    <w:rsid w:val="002271B8"/>
    <w:rsid w:val="00232817"/>
    <w:rsid w:val="0023406D"/>
    <w:rsid w:val="00234F69"/>
    <w:rsid w:val="00235B84"/>
    <w:rsid w:val="002361E9"/>
    <w:rsid w:val="00241F02"/>
    <w:rsid w:val="00242956"/>
    <w:rsid w:val="00243004"/>
    <w:rsid w:val="00243DB1"/>
    <w:rsid w:val="002442B5"/>
    <w:rsid w:val="002459A6"/>
    <w:rsid w:val="00245EA8"/>
    <w:rsid w:val="002474C9"/>
    <w:rsid w:val="00250E9D"/>
    <w:rsid w:val="00254E33"/>
    <w:rsid w:val="0025773A"/>
    <w:rsid w:val="00260BFA"/>
    <w:rsid w:val="00262232"/>
    <w:rsid w:val="00263EAE"/>
    <w:rsid w:val="00264B1A"/>
    <w:rsid w:val="00264F57"/>
    <w:rsid w:val="00265A60"/>
    <w:rsid w:val="00274225"/>
    <w:rsid w:val="002759F8"/>
    <w:rsid w:val="00275C3B"/>
    <w:rsid w:val="00277330"/>
    <w:rsid w:val="00277B61"/>
    <w:rsid w:val="0028124C"/>
    <w:rsid w:val="00285C46"/>
    <w:rsid w:val="002869BF"/>
    <w:rsid w:val="00291FFC"/>
    <w:rsid w:val="002931A1"/>
    <w:rsid w:val="00295853"/>
    <w:rsid w:val="00295CAA"/>
    <w:rsid w:val="002965A9"/>
    <w:rsid w:val="0029675B"/>
    <w:rsid w:val="00297D20"/>
    <w:rsid w:val="002A0138"/>
    <w:rsid w:val="002A2247"/>
    <w:rsid w:val="002A30E6"/>
    <w:rsid w:val="002A35F9"/>
    <w:rsid w:val="002A3617"/>
    <w:rsid w:val="002A3CFF"/>
    <w:rsid w:val="002A6AE6"/>
    <w:rsid w:val="002B01E0"/>
    <w:rsid w:val="002B3C4D"/>
    <w:rsid w:val="002B6C9E"/>
    <w:rsid w:val="002C1528"/>
    <w:rsid w:val="002C2B1B"/>
    <w:rsid w:val="002C2FAD"/>
    <w:rsid w:val="002C3F8C"/>
    <w:rsid w:val="002C6A58"/>
    <w:rsid w:val="002D3FA3"/>
    <w:rsid w:val="002D443F"/>
    <w:rsid w:val="002D6B18"/>
    <w:rsid w:val="002E07EE"/>
    <w:rsid w:val="002E34FE"/>
    <w:rsid w:val="002E6783"/>
    <w:rsid w:val="002E75C0"/>
    <w:rsid w:val="002E7B9D"/>
    <w:rsid w:val="002F1597"/>
    <w:rsid w:val="002F15AD"/>
    <w:rsid w:val="002F2582"/>
    <w:rsid w:val="002F3E08"/>
    <w:rsid w:val="002F43D4"/>
    <w:rsid w:val="002F6736"/>
    <w:rsid w:val="002F76EF"/>
    <w:rsid w:val="00302AE6"/>
    <w:rsid w:val="00303975"/>
    <w:rsid w:val="0030479B"/>
    <w:rsid w:val="003079B9"/>
    <w:rsid w:val="00307DFC"/>
    <w:rsid w:val="00311495"/>
    <w:rsid w:val="003125ED"/>
    <w:rsid w:val="00313517"/>
    <w:rsid w:val="0031458E"/>
    <w:rsid w:val="00314740"/>
    <w:rsid w:val="0031587F"/>
    <w:rsid w:val="00315DE8"/>
    <w:rsid w:val="00317723"/>
    <w:rsid w:val="00323A54"/>
    <w:rsid w:val="003269B4"/>
    <w:rsid w:val="00326EB9"/>
    <w:rsid w:val="003320FC"/>
    <w:rsid w:val="003322FD"/>
    <w:rsid w:val="003336FC"/>
    <w:rsid w:val="00333858"/>
    <w:rsid w:val="00340F4D"/>
    <w:rsid w:val="00342833"/>
    <w:rsid w:val="003436A9"/>
    <w:rsid w:val="003444F1"/>
    <w:rsid w:val="003500CE"/>
    <w:rsid w:val="0035027C"/>
    <w:rsid w:val="00350D1D"/>
    <w:rsid w:val="00363B93"/>
    <w:rsid w:val="00365753"/>
    <w:rsid w:val="003663D1"/>
    <w:rsid w:val="00373114"/>
    <w:rsid w:val="003802E4"/>
    <w:rsid w:val="00381AA6"/>
    <w:rsid w:val="00381B6E"/>
    <w:rsid w:val="00383D1C"/>
    <w:rsid w:val="00390BD9"/>
    <w:rsid w:val="003943F9"/>
    <w:rsid w:val="00395CD9"/>
    <w:rsid w:val="003A3DB1"/>
    <w:rsid w:val="003B2879"/>
    <w:rsid w:val="003B4B91"/>
    <w:rsid w:val="003B52B4"/>
    <w:rsid w:val="003B5A5F"/>
    <w:rsid w:val="003B695F"/>
    <w:rsid w:val="003C05A7"/>
    <w:rsid w:val="003C16E1"/>
    <w:rsid w:val="003C1CC9"/>
    <w:rsid w:val="003C2450"/>
    <w:rsid w:val="003C5454"/>
    <w:rsid w:val="003D1B47"/>
    <w:rsid w:val="003D2AE0"/>
    <w:rsid w:val="003D4A5A"/>
    <w:rsid w:val="003D51E2"/>
    <w:rsid w:val="003D5B13"/>
    <w:rsid w:val="003E001B"/>
    <w:rsid w:val="003E35C7"/>
    <w:rsid w:val="003E6EFE"/>
    <w:rsid w:val="003F3BF1"/>
    <w:rsid w:val="003F488D"/>
    <w:rsid w:val="003F4DDB"/>
    <w:rsid w:val="003F6FBD"/>
    <w:rsid w:val="003F7622"/>
    <w:rsid w:val="00400B62"/>
    <w:rsid w:val="00400F6B"/>
    <w:rsid w:val="0040565C"/>
    <w:rsid w:val="00410ADB"/>
    <w:rsid w:val="00410BEC"/>
    <w:rsid w:val="0042073B"/>
    <w:rsid w:val="00421EA7"/>
    <w:rsid w:val="00423909"/>
    <w:rsid w:val="0042468C"/>
    <w:rsid w:val="00424D0A"/>
    <w:rsid w:val="004254CE"/>
    <w:rsid w:val="004270E0"/>
    <w:rsid w:val="00427C76"/>
    <w:rsid w:val="00430A00"/>
    <w:rsid w:val="00431CC7"/>
    <w:rsid w:val="004362D3"/>
    <w:rsid w:val="00437694"/>
    <w:rsid w:val="004378D7"/>
    <w:rsid w:val="0043791D"/>
    <w:rsid w:val="00442737"/>
    <w:rsid w:val="00442A5B"/>
    <w:rsid w:val="0044448B"/>
    <w:rsid w:val="00452FC8"/>
    <w:rsid w:val="00457D30"/>
    <w:rsid w:val="0046175D"/>
    <w:rsid w:val="004622A9"/>
    <w:rsid w:val="00463307"/>
    <w:rsid w:val="004643CA"/>
    <w:rsid w:val="00464724"/>
    <w:rsid w:val="004659E4"/>
    <w:rsid w:val="00467F03"/>
    <w:rsid w:val="00472DD5"/>
    <w:rsid w:val="0047661F"/>
    <w:rsid w:val="0047752A"/>
    <w:rsid w:val="00480B89"/>
    <w:rsid w:val="004829DD"/>
    <w:rsid w:val="00486642"/>
    <w:rsid w:val="004908E2"/>
    <w:rsid w:val="00491DDE"/>
    <w:rsid w:val="0049310B"/>
    <w:rsid w:val="004935E0"/>
    <w:rsid w:val="004967F4"/>
    <w:rsid w:val="00496CF3"/>
    <w:rsid w:val="004A0C52"/>
    <w:rsid w:val="004A1009"/>
    <w:rsid w:val="004A1364"/>
    <w:rsid w:val="004A2A3E"/>
    <w:rsid w:val="004A3458"/>
    <w:rsid w:val="004A40C9"/>
    <w:rsid w:val="004A480C"/>
    <w:rsid w:val="004A710C"/>
    <w:rsid w:val="004A7EDE"/>
    <w:rsid w:val="004B4AE0"/>
    <w:rsid w:val="004B4C54"/>
    <w:rsid w:val="004B6D6B"/>
    <w:rsid w:val="004C059C"/>
    <w:rsid w:val="004C0A7B"/>
    <w:rsid w:val="004C1DCD"/>
    <w:rsid w:val="004C37E8"/>
    <w:rsid w:val="004C5D6A"/>
    <w:rsid w:val="004C5D7A"/>
    <w:rsid w:val="004C786C"/>
    <w:rsid w:val="004D1DBB"/>
    <w:rsid w:val="004D2A16"/>
    <w:rsid w:val="004D3858"/>
    <w:rsid w:val="004D4DE8"/>
    <w:rsid w:val="004D50EB"/>
    <w:rsid w:val="004E0512"/>
    <w:rsid w:val="004E0910"/>
    <w:rsid w:val="004E659C"/>
    <w:rsid w:val="004E6F1C"/>
    <w:rsid w:val="004F022D"/>
    <w:rsid w:val="004F34B0"/>
    <w:rsid w:val="004F3C94"/>
    <w:rsid w:val="004F5C0D"/>
    <w:rsid w:val="004F5D20"/>
    <w:rsid w:val="004F5D33"/>
    <w:rsid w:val="004F654A"/>
    <w:rsid w:val="004F7E4F"/>
    <w:rsid w:val="005068BE"/>
    <w:rsid w:val="00507126"/>
    <w:rsid w:val="0051009F"/>
    <w:rsid w:val="005103E9"/>
    <w:rsid w:val="00512033"/>
    <w:rsid w:val="00515612"/>
    <w:rsid w:val="00515A6B"/>
    <w:rsid w:val="00520113"/>
    <w:rsid w:val="00524704"/>
    <w:rsid w:val="005248F2"/>
    <w:rsid w:val="005262FA"/>
    <w:rsid w:val="005273F5"/>
    <w:rsid w:val="005353CB"/>
    <w:rsid w:val="00535E15"/>
    <w:rsid w:val="00537ED3"/>
    <w:rsid w:val="00537F97"/>
    <w:rsid w:val="00544F75"/>
    <w:rsid w:val="00545995"/>
    <w:rsid w:val="00545DE9"/>
    <w:rsid w:val="00546DFC"/>
    <w:rsid w:val="00550B6A"/>
    <w:rsid w:val="0055256E"/>
    <w:rsid w:val="005552E0"/>
    <w:rsid w:val="005557A2"/>
    <w:rsid w:val="00561436"/>
    <w:rsid w:val="00562D3A"/>
    <w:rsid w:val="00563137"/>
    <w:rsid w:val="00565031"/>
    <w:rsid w:val="005678A3"/>
    <w:rsid w:val="005728F4"/>
    <w:rsid w:val="005737E7"/>
    <w:rsid w:val="005811F2"/>
    <w:rsid w:val="00582EE8"/>
    <w:rsid w:val="0058308B"/>
    <w:rsid w:val="00585501"/>
    <w:rsid w:val="0058579A"/>
    <w:rsid w:val="00585AF4"/>
    <w:rsid w:val="00586678"/>
    <w:rsid w:val="00587755"/>
    <w:rsid w:val="00591356"/>
    <w:rsid w:val="00591DF9"/>
    <w:rsid w:val="0059605E"/>
    <w:rsid w:val="00596559"/>
    <w:rsid w:val="005976C9"/>
    <w:rsid w:val="005A112F"/>
    <w:rsid w:val="005A28E2"/>
    <w:rsid w:val="005A2D0C"/>
    <w:rsid w:val="005A3DFE"/>
    <w:rsid w:val="005A4767"/>
    <w:rsid w:val="005A6038"/>
    <w:rsid w:val="005B0A9A"/>
    <w:rsid w:val="005B45B9"/>
    <w:rsid w:val="005B7114"/>
    <w:rsid w:val="005C05E4"/>
    <w:rsid w:val="005C0D11"/>
    <w:rsid w:val="005C18C7"/>
    <w:rsid w:val="005C79FE"/>
    <w:rsid w:val="005D1490"/>
    <w:rsid w:val="005D510C"/>
    <w:rsid w:val="005D5A10"/>
    <w:rsid w:val="005D5AD1"/>
    <w:rsid w:val="005D5F82"/>
    <w:rsid w:val="005D6F8C"/>
    <w:rsid w:val="005D70AE"/>
    <w:rsid w:val="005D7645"/>
    <w:rsid w:val="005D7D75"/>
    <w:rsid w:val="005E06C4"/>
    <w:rsid w:val="005E3664"/>
    <w:rsid w:val="005E3ADB"/>
    <w:rsid w:val="005F02B0"/>
    <w:rsid w:val="005F0EFC"/>
    <w:rsid w:val="005F3523"/>
    <w:rsid w:val="006003E2"/>
    <w:rsid w:val="0060070B"/>
    <w:rsid w:val="006025D6"/>
    <w:rsid w:val="0060605A"/>
    <w:rsid w:val="006073A8"/>
    <w:rsid w:val="0061007F"/>
    <w:rsid w:val="006142B5"/>
    <w:rsid w:val="00615BE7"/>
    <w:rsid w:val="006160F3"/>
    <w:rsid w:val="006218B3"/>
    <w:rsid w:val="006242FF"/>
    <w:rsid w:val="00627AF6"/>
    <w:rsid w:val="0063207A"/>
    <w:rsid w:val="00634836"/>
    <w:rsid w:val="0064131A"/>
    <w:rsid w:val="00641AF5"/>
    <w:rsid w:val="006433BA"/>
    <w:rsid w:val="006433D6"/>
    <w:rsid w:val="00645457"/>
    <w:rsid w:val="006473A7"/>
    <w:rsid w:val="006500BF"/>
    <w:rsid w:val="006552F7"/>
    <w:rsid w:val="00662831"/>
    <w:rsid w:val="00663C22"/>
    <w:rsid w:val="006649A8"/>
    <w:rsid w:val="00664FFE"/>
    <w:rsid w:val="006726A5"/>
    <w:rsid w:val="00672C5C"/>
    <w:rsid w:val="006730AE"/>
    <w:rsid w:val="006738AC"/>
    <w:rsid w:val="00673EBC"/>
    <w:rsid w:val="00673F45"/>
    <w:rsid w:val="00675DF7"/>
    <w:rsid w:val="006776CB"/>
    <w:rsid w:val="00680271"/>
    <w:rsid w:val="006817D9"/>
    <w:rsid w:val="00683542"/>
    <w:rsid w:val="00683978"/>
    <w:rsid w:val="00686A39"/>
    <w:rsid w:val="006870E3"/>
    <w:rsid w:val="006906CC"/>
    <w:rsid w:val="00697367"/>
    <w:rsid w:val="006977A6"/>
    <w:rsid w:val="006A0CAD"/>
    <w:rsid w:val="006A24CD"/>
    <w:rsid w:val="006A2E13"/>
    <w:rsid w:val="006A39E5"/>
    <w:rsid w:val="006A4778"/>
    <w:rsid w:val="006A4B72"/>
    <w:rsid w:val="006A5650"/>
    <w:rsid w:val="006B10EC"/>
    <w:rsid w:val="006B32C5"/>
    <w:rsid w:val="006B43A5"/>
    <w:rsid w:val="006B5F31"/>
    <w:rsid w:val="006B61EA"/>
    <w:rsid w:val="006C1896"/>
    <w:rsid w:val="006C2193"/>
    <w:rsid w:val="006C39B1"/>
    <w:rsid w:val="006C4A3A"/>
    <w:rsid w:val="006C69DD"/>
    <w:rsid w:val="006C6EBC"/>
    <w:rsid w:val="006D1BB3"/>
    <w:rsid w:val="006D4678"/>
    <w:rsid w:val="006D4C31"/>
    <w:rsid w:val="006D787F"/>
    <w:rsid w:val="006E178F"/>
    <w:rsid w:val="006E466E"/>
    <w:rsid w:val="006E6272"/>
    <w:rsid w:val="006E62A4"/>
    <w:rsid w:val="006E70BC"/>
    <w:rsid w:val="006E7FB3"/>
    <w:rsid w:val="006F51A5"/>
    <w:rsid w:val="006F72B7"/>
    <w:rsid w:val="00703FDD"/>
    <w:rsid w:val="00704E0E"/>
    <w:rsid w:val="00705E6F"/>
    <w:rsid w:val="0070691A"/>
    <w:rsid w:val="00706B85"/>
    <w:rsid w:val="00711F3B"/>
    <w:rsid w:val="007125D9"/>
    <w:rsid w:val="00712D16"/>
    <w:rsid w:val="0071383F"/>
    <w:rsid w:val="0071497C"/>
    <w:rsid w:val="0071604F"/>
    <w:rsid w:val="00716EC8"/>
    <w:rsid w:val="0072097F"/>
    <w:rsid w:val="0072106E"/>
    <w:rsid w:val="007213BB"/>
    <w:rsid w:val="00722FA6"/>
    <w:rsid w:val="007258F8"/>
    <w:rsid w:val="00726675"/>
    <w:rsid w:val="00726BEC"/>
    <w:rsid w:val="00731D46"/>
    <w:rsid w:val="00732E21"/>
    <w:rsid w:val="00735A36"/>
    <w:rsid w:val="007368BF"/>
    <w:rsid w:val="0073799E"/>
    <w:rsid w:val="00737F42"/>
    <w:rsid w:val="00740F7D"/>
    <w:rsid w:val="007411A9"/>
    <w:rsid w:val="0074144E"/>
    <w:rsid w:val="00741EAF"/>
    <w:rsid w:val="00742818"/>
    <w:rsid w:val="00743F98"/>
    <w:rsid w:val="00744E5A"/>
    <w:rsid w:val="00746AAA"/>
    <w:rsid w:val="0075055A"/>
    <w:rsid w:val="0075125D"/>
    <w:rsid w:val="00753C20"/>
    <w:rsid w:val="007555EC"/>
    <w:rsid w:val="007562A6"/>
    <w:rsid w:val="00756511"/>
    <w:rsid w:val="00756578"/>
    <w:rsid w:val="00756CCC"/>
    <w:rsid w:val="0075780E"/>
    <w:rsid w:val="007618A3"/>
    <w:rsid w:val="00761F1A"/>
    <w:rsid w:val="00763A91"/>
    <w:rsid w:val="00764A90"/>
    <w:rsid w:val="007654B5"/>
    <w:rsid w:val="0077395B"/>
    <w:rsid w:val="00773AAE"/>
    <w:rsid w:val="00774247"/>
    <w:rsid w:val="0077616A"/>
    <w:rsid w:val="007763F4"/>
    <w:rsid w:val="00776DB6"/>
    <w:rsid w:val="007776FC"/>
    <w:rsid w:val="00777AA8"/>
    <w:rsid w:val="00777E0D"/>
    <w:rsid w:val="00781CEA"/>
    <w:rsid w:val="00782D29"/>
    <w:rsid w:val="0078366C"/>
    <w:rsid w:val="00784C7F"/>
    <w:rsid w:val="00786E57"/>
    <w:rsid w:val="00791B04"/>
    <w:rsid w:val="007927BA"/>
    <w:rsid w:val="00793DB9"/>
    <w:rsid w:val="00794199"/>
    <w:rsid w:val="007A0164"/>
    <w:rsid w:val="007A0FBC"/>
    <w:rsid w:val="007A2C86"/>
    <w:rsid w:val="007B5777"/>
    <w:rsid w:val="007B6429"/>
    <w:rsid w:val="007B6AB9"/>
    <w:rsid w:val="007B6F12"/>
    <w:rsid w:val="007C1137"/>
    <w:rsid w:val="007C1314"/>
    <w:rsid w:val="007C2C2B"/>
    <w:rsid w:val="007D3AD5"/>
    <w:rsid w:val="007D44F0"/>
    <w:rsid w:val="007D6080"/>
    <w:rsid w:val="007E097C"/>
    <w:rsid w:val="007E1EA2"/>
    <w:rsid w:val="007E3002"/>
    <w:rsid w:val="007E428B"/>
    <w:rsid w:val="007E7257"/>
    <w:rsid w:val="007E7BAD"/>
    <w:rsid w:val="007F0B9C"/>
    <w:rsid w:val="007F0D77"/>
    <w:rsid w:val="007F3926"/>
    <w:rsid w:val="007F3C83"/>
    <w:rsid w:val="007F3EC3"/>
    <w:rsid w:val="007F583F"/>
    <w:rsid w:val="007F672A"/>
    <w:rsid w:val="0080108C"/>
    <w:rsid w:val="0080168B"/>
    <w:rsid w:val="00814593"/>
    <w:rsid w:val="00824824"/>
    <w:rsid w:val="0082583D"/>
    <w:rsid w:val="0083306B"/>
    <w:rsid w:val="00834723"/>
    <w:rsid w:val="0083556B"/>
    <w:rsid w:val="00836F04"/>
    <w:rsid w:val="00840CD3"/>
    <w:rsid w:val="008431BA"/>
    <w:rsid w:val="008449BD"/>
    <w:rsid w:val="00845454"/>
    <w:rsid w:val="008458F7"/>
    <w:rsid w:val="00851CB8"/>
    <w:rsid w:val="008531CC"/>
    <w:rsid w:val="0085490D"/>
    <w:rsid w:val="00856550"/>
    <w:rsid w:val="008568FE"/>
    <w:rsid w:val="00856ECF"/>
    <w:rsid w:val="00860ADE"/>
    <w:rsid w:val="008642C8"/>
    <w:rsid w:val="008710A6"/>
    <w:rsid w:val="00873B71"/>
    <w:rsid w:val="0087453C"/>
    <w:rsid w:val="00874F02"/>
    <w:rsid w:val="00880106"/>
    <w:rsid w:val="00880249"/>
    <w:rsid w:val="00887A59"/>
    <w:rsid w:val="00890203"/>
    <w:rsid w:val="00891B80"/>
    <w:rsid w:val="0089218F"/>
    <w:rsid w:val="00893D71"/>
    <w:rsid w:val="0089757E"/>
    <w:rsid w:val="008A0410"/>
    <w:rsid w:val="008A06F3"/>
    <w:rsid w:val="008A0BCF"/>
    <w:rsid w:val="008A1258"/>
    <w:rsid w:val="008A3B86"/>
    <w:rsid w:val="008A527B"/>
    <w:rsid w:val="008B28BD"/>
    <w:rsid w:val="008B686E"/>
    <w:rsid w:val="008C19B9"/>
    <w:rsid w:val="008C3B1E"/>
    <w:rsid w:val="008C6E55"/>
    <w:rsid w:val="008C7376"/>
    <w:rsid w:val="008D06C5"/>
    <w:rsid w:val="008D1312"/>
    <w:rsid w:val="008D284F"/>
    <w:rsid w:val="008D3732"/>
    <w:rsid w:val="008D409D"/>
    <w:rsid w:val="008D4825"/>
    <w:rsid w:val="008E0200"/>
    <w:rsid w:val="008E208C"/>
    <w:rsid w:val="008E373D"/>
    <w:rsid w:val="008F46B9"/>
    <w:rsid w:val="008F7A2E"/>
    <w:rsid w:val="009016C2"/>
    <w:rsid w:val="00903668"/>
    <w:rsid w:val="009125B0"/>
    <w:rsid w:val="00912685"/>
    <w:rsid w:val="009130FC"/>
    <w:rsid w:val="00913285"/>
    <w:rsid w:val="009144C8"/>
    <w:rsid w:val="0091486E"/>
    <w:rsid w:val="00916F9C"/>
    <w:rsid w:val="00920FE3"/>
    <w:rsid w:val="009216B0"/>
    <w:rsid w:val="00922702"/>
    <w:rsid w:val="00925AA2"/>
    <w:rsid w:val="00926006"/>
    <w:rsid w:val="00930011"/>
    <w:rsid w:val="00934C53"/>
    <w:rsid w:val="009361B3"/>
    <w:rsid w:val="00936918"/>
    <w:rsid w:val="00950AC4"/>
    <w:rsid w:val="00952C48"/>
    <w:rsid w:val="0095301A"/>
    <w:rsid w:val="00954144"/>
    <w:rsid w:val="00956697"/>
    <w:rsid w:val="00957141"/>
    <w:rsid w:val="00960756"/>
    <w:rsid w:val="009609D5"/>
    <w:rsid w:val="00961EA6"/>
    <w:rsid w:val="0096219C"/>
    <w:rsid w:val="009644F8"/>
    <w:rsid w:val="0096500D"/>
    <w:rsid w:val="00965179"/>
    <w:rsid w:val="00966A5C"/>
    <w:rsid w:val="009677C8"/>
    <w:rsid w:val="009721ED"/>
    <w:rsid w:val="00975FE0"/>
    <w:rsid w:val="00977C86"/>
    <w:rsid w:val="009819CF"/>
    <w:rsid w:val="00982027"/>
    <w:rsid w:val="00984D9A"/>
    <w:rsid w:val="00987259"/>
    <w:rsid w:val="00991E85"/>
    <w:rsid w:val="00992362"/>
    <w:rsid w:val="00992554"/>
    <w:rsid w:val="00993BB0"/>
    <w:rsid w:val="00995DD2"/>
    <w:rsid w:val="00997920"/>
    <w:rsid w:val="009A03A9"/>
    <w:rsid w:val="009A20EE"/>
    <w:rsid w:val="009A5497"/>
    <w:rsid w:val="009A5F8B"/>
    <w:rsid w:val="009A7D44"/>
    <w:rsid w:val="009B2A58"/>
    <w:rsid w:val="009B6035"/>
    <w:rsid w:val="009B7237"/>
    <w:rsid w:val="009E0F04"/>
    <w:rsid w:val="009E16F8"/>
    <w:rsid w:val="009E45D3"/>
    <w:rsid w:val="009E504A"/>
    <w:rsid w:val="009E537A"/>
    <w:rsid w:val="009E790C"/>
    <w:rsid w:val="009F04C4"/>
    <w:rsid w:val="009F3FDA"/>
    <w:rsid w:val="009F77B2"/>
    <w:rsid w:val="009F77D2"/>
    <w:rsid w:val="00A00918"/>
    <w:rsid w:val="00A02B9D"/>
    <w:rsid w:val="00A038E0"/>
    <w:rsid w:val="00A03FFE"/>
    <w:rsid w:val="00A04553"/>
    <w:rsid w:val="00A060A5"/>
    <w:rsid w:val="00A064FC"/>
    <w:rsid w:val="00A07767"/>
    <w:rsid w:val="00A116A7"/>
    <w:rsid w:val="00A12AA1"/>
    <w:rsid w:val="00A133F3"/>
    <w:rsid w:val="00A135AC"/>
    <w:rsid w:val="00A13C03"/>
    <w:rsid w:val="00A143E5"/>
    <w:rsid w:val="00A16F8A"/>
    <w:rsid w:val="00A218C8"/>
    <w:rsid w:val="00A22345"/>
    <w:rsid w:val="00A246B9"/>
    <w:rsid w:val="00A26CDB"/>
    <w:rsid w:val="00A31952"/>
    <w:rsid w:val="00A348A9"/>
    <w:rsid w:val="00A35CEA"/>
    <w:rsid w:val="00A37648"/>
    <w:rsid w:val="00A41975"/>
    <w:rsid w:val="00A42D9A"/>
    <w:rsid w:val="00A43AF9"/>
    <w:rsid w:val="00A43EBE"/>
    <w:rsid w:val="00A44547"/>
    <w:rsid w:val="00A44D11"/>
    <w:rsid w:val="00A45D00"/>
    <w:rsid w:val="00A46B8C"/>
    <w:rsid w:val="00A473D8"/>
    <w:rsid w:val="00A55955"/>
    <w:rsid w:val="00A56D31"/>
    <w:rsid w:val="00A60FC9"/>
    <w:rsid w:val="00A631D2"/>
    <w:rsid w:val="00A65779"/>
    <w:rsid w:val="00A665FC"/>
    <w:rsid w:val="00A707F6"/>
    <w:rsid w:val="00A70FA8"/>
    <w:rsid w:val="00A84B5A"/>
    <w:rsid w:val="00A85611"/>
    <w:rsid w:val="00A858AF"/>
    <w:rsid w:val="00A90523"/>
    <w:rsid w:val="00A92080"/>
    <w:rsid w:val="00A92EFD"/>
    <w:rsid w:val="00A9330C"/>
    <w:rsid w:val="00A9421D"/>
    <w:rsid w:val="00A9440F"/>
    <w:rsid w:val="00A9668A"/>
    <w:rsid w:val="00A9697F"/>
    <w:rsid w:val="00AA19D3"/>
    <w:rsid w:val="00AA1E93"/>
    <w:rsid w:val="00AA50C2"/>
    <w:rsid w:val="00AA75A2"/>
    <w:rsid w:val="00AB077F"/>
    <w:rsid w:val="00AC1264"/>
    <w:rsid w:val="00AC13FB"/>
    <w:rsid w:val="00AC1847"/>
    <w:rsid w:val="00AC3B8C"/>
    <w:rsid w:val="00AC54A2"/>
    <w:rsid w:val="00AD0E7A"/>
    <w:rsid w:val="00AD19BF"/>
    <w:rsid w:val="00AD3BE6"/>
    <w:rsid w:val="00AD3E6D"/>
    <w:rsid w:val="00AD4859"/>
    <w:rsid w:val="00AD4E69"/>
    <w:rsid w:val="00AD6428"/>
    <w:rsid w:val="00AE0F38"/>
    <w:rsid w:val="00AE58CA"/>
    <w:rsid w:val="00AE5F1F"/>
    <w:rsid w:val="00AE6499"/>
    <w:rsid w:val="00AF1EFB"/>
    <w:rsid w:val="00AF420E"/>
    <w:rsid w:val="00B0156E"/>
    <w:rsid w:val="00B01ECA"/>
    <w:rsid w:val="00B04108"/>
    <w:rsid w:val="00B04366"/>
    <w:rsid w:val="00B046AA"/>
    <w:rsid w:val="00B0591A"/>
    <w:rsid w:val="00B05E24"/>
    <w:rsid w:val="00B128FC"/>
    <w:rsid w:val="00B12FDC"/>
    <w:rsid w:val="00B154B4"/>
    <w:rsid w:val="00B157F5"/>
    <w:rsid w:val="00B2030A"/>
    <w:rsid w:val="00B229AE"/>
    <w:rsid w:val="00B237C1"/>
    <w:rsid w:val="00B27741"/>
    <w:rsid w:val="00B3020F"/>
    <w:rsid w:val="00B33D6B"/>
    <w:rsid w:val="00B34643"/>
    <w:rsid w:val="00B359BE"/>
    <w:rsid w:val="00B35E52"/>
    <w:rsid w:val="00B36089"/>
    <w:rsid w:val="00B37758"/>
    <w:rsid w:val="00B37DAB"/>
    <w:rsid w:val="00B411A2"/>
    <w:rsid w:val="00B42135"/>
    <w:rsid w:val="00B4686B"/>
    <w:rsid w:val="00B46AA7"/>
    <w:rsid w:val="00B50B57"/>
    <w:rsid w:val="00B51BD9"/>
    <w:rsid w:val="00B54A33"/>
    <w:rsid w:val="00B56E58"/>
    <w:rsid w:val="00B60735"/>
    <w:rsid w:val="00B60B39"/>
    <w:rsid w:val="00B61BE4"/>
    <w:rsid w:val="00B63455"/>
    <w:rsid w:val="00B63C17"/>
    <w:rsid w:val="00B649C0"/>
    <w:rsid w:val="00B65861"/>
    <w:rsid w:val="00B71E5C"/>
    <w:rsid w:val="00B7226D"/>
    <w:rsid w:val="00B759C8"/>
    <w:rsid w:val="00B76970"/>
    <w:rsid w:val="00B81FE0"/>
    <w:rsid w:val="00B824DF"/>
    <w:rsid w:val="00B8296F"/>
    <w:rsid w:val="00B8656B"/>
    <w:rsid w:val="00B934C6"/>
    <w:rsid w:val="00B956E5"/>
    <w:rsid w:val="00B959FD"/>
    <w:rsid w:val="00B97336"/>
    <w:rsid w:val="00BA0187"/>
    <w:rsid w:val="00BA1596"/>
    <w:rsid w:val="00BA20DD"/>
    <w:rsid w:val="00BA38BB"/>
    <w:rsid w:val="00BA5FD4"/>
    <w:rsid w:val="00BA7189"/>
    <w:rsid w:val="00BA754C"/>
    <w:rsid w:val="00BB52E7"/>
    <w:rsid w:val="00BB5EB2"/>
    <w:rsid w:val="00BB6142"/>
    <w:rsid w:val="00BB66F5"/>
    <w:rsid w:val="00BB7446"/>
    <w:rsid w:val="00BC0F78"/>
    <w:rsid w:val="00BC1DE3"/>
    <w:rsid w:val="00BC33C9"/>
    <w:rsid w:val="00BC3467"/>
    <w:rsid w:val="00BC4CCB"/>
    <w:rsid w:val="00BC6671"/>
    <w:rsid w:val="00BD1F40"/>
    <w:rsid w:val="00BD2457"/>
    <w:rsid w:val="00BD2EC4"/>
    <w:rsid w:val="00BD788A"/>
    <w:rsid w:val="00BE0B65"/>
    <w:rsid w:val="00BE4AC0"/>
    <w:rsid w:val="00BE518D"/>
    <w:rsid w:val="00BE579D"/>
    <w:rsid w:val="00BE62E3"/>
    <w:rsid w:val="00BE7614"/>
    <w:rsid w:val="00BF4B2E"/>
    <w:rsid w:val="00C00379"/>
    <w:rsid w:val="00C0406D"/>
    <w:rsid w:val="00C104BB"/>
    <w:rsid w:val="00C13C6D"/>
    <w:rsid w:val="00C13D54"/>
    <w:rsid w:val="00C142B7"/>
    <w:rsid w:val="00C148EA"/>
    <w:rsid w:val="00C1602F"/>
    <w:rsid w:val="00C17EB2"/>
    <w:rsid w:val="00C25197"/>
    <w:rsid w:val="00C26E54"/>
    <w:rsid w:val="00C27349"/>
    <w:rsid w:val="00C27AF1"/>
    <w:rsid w:val="00C31449"/>
    <w:rsid w:val="00C31962"/>
    <w:rsid w:val="00C31A1C"/>
    <w:rsid w:val="00C361DC"/>
    <w:rsid w:val="00C40E5B"/>
    <w:rsid w:val="00C44038"/>
    <w:rsid w:val="00C47106"/>
    <w:rsid w:val="00C47F79"/>
    <w:rsid w:val="00C52E5E"/>
    <w:rsid w:val="00C56DE5"/>
    <w:rsid w:val="00C61A9F"/>
    <w:rsid w:val="00C63EE6"/>
    <w:rsid w:val="00C67FCD"/>
    <w:rsid w:val="00C7121D"/>
    <w:rsid w:val="00C71A42"/>
    <w:rsid w:val="00C73E1B"/>
    <w:rsid w:val="00C7576B"/>
    <w:rsid w:val="00C77CA0"/>
    <w:rsid w:val="00C80491"/>
    <w:rsid w:val="00C82270"/>
    <w:rsid w:val="00C824BE"/>
    <w:rsid w:val="00C82A69"/>
    <w:rsid w:val="00C86528"/>
    <w:rsid w:val="00C90675"/>
    <w:rsid w:val="00C90D3F"/>
    <w:rsid w:val="00C91240"/>
    <w:rsid w:val="00C95379"/>
    <w:rsid w:val="00C95543"/>
    <w:rsid w:val="00C95CAC"/>
    <w:rsid w:val="00C95D30"/>
    <w:rsid w:val="00C9624A"/>
    <w:rsid w:val="00C974A3"/>
    <w:rsid w:val="00CA2081"/>
    <w:rsid w:val="00CA20F2"/>
    <w:rsid w:val="00CA2B1A"/>
    <w:rsid w:val="00CA372A"/>
    <w:rsid w:val="00CA46F8"/>
    <w:rsid w:val="00CA67AA"/>
    <w:rsid w:val="00CA72AC"/>
    <w:rsid w:val="00CB05AE"/>
    <w:rsid w:val="00CB24F8"/>
    <w:rsid w:val="00CB6003"/>
    <w:rsid w:val="00CB64D7"/>
    <w:rsid w:val="00CB7030"/>
    <w:rsid w:val="00CC1385"/>
    <w:rsid w:val="00CC517A"/>
    <w:rsid w:val="00CC7693"/>
    <w:rsid w:val="00CD6696"/>
    <w:rsid w:val="00CD6A7C"/>
    <w:rsid w:val="00CD77F8"/>
    <w:rsid w:val="00CE213F"/>
    <w:rsid w:val="00CE3795"/>
    <w:rsid w:val="00CE3F88"/>
    <w:rsid w:val="00CE527F"/>
    <w:rsid w:val="00CE744B"/>
    <w:rsid w:val="00CF48D8"/>
    <w:rsid w:val="00CF7720"/>
    <w:rsid w:val="00D01FE3"/>
    <w:rsid w:val="00D03342"/>
    <w:rsid w:val="00D03D83"/>
    <w:rsid w:val="00D07265"/>
    <w:rsid w:val="00D13D64"/>
    <w:rsid w:val="00D15B30"/>
    <w:rsid w:val="00D20DD7"/>
    <w:rsid w:val="00D2109A"/>
    <w:rsid w:val="00D21443"/>
    <w:rsid w:val="00D218E2"/>
    <w:rsid w:val="00D22474"/>
    <w:rsid w:val="00D22707"/>
    <w:rsid w:val="00D23322"/>
    <w:rsid w:val="00D24520"/>
    <w:rsid w:val="00D263A6"/>
    <w:rsid w:val="00D2719F"/>
    <w:rsid w:val="00D3120A"/>
    <w:rsid w:val="00D314E5"/>
    <w:rsid w:val="00D337AA"/>
    <w:rsid w:val="00D33B54"/>
    <w:rsid w:val="00D34C52"/>
    <w:rsid w:val="00D51A8F"/>
    <w:rsid w:val="00D56773"/>
    <w:rsid w:val="00D578BE"/>
    <w:rsid w:val="00D63F93"/>
    <w:rsid w:val="00D64204"/>
    <w:rsid w:val="00D64BE2"/>
    <w:rsid w:val="00D6534C"/>
    <w:rsid w:val="00D65D60"/>
    <w:rsid w:val="00D67215"/>
    <w:rsid w:val="00D6764B"/>
    <w:rsid w:val="00D7070A"/>
    <w:rsid w:val="00D7245E"/>
    <w:rsid w:val="00D7692D"/>
    <w:rsid w:val="00D76EE8"/>
    <w:rsid w:val="00D773C6"/>
    <w:rsid w:val="00D80BA6"/>
    <w:rsid w:val="00D823E9"/>
    <w:rsid w:val="00D8372E"/>
    <w:rsid w:val="00D8616A"/>
    <w:rsid w:val="00D873CF"/>
    <w:rsid w:val="00D87D46"/>
    <w:rsid w:val="00D90C10"/>
    <w:rsid w:val="00D90D84"/>
    <w:rsid w:val="00D91FE4"/>
    <w:rsid w:val="00D946A6"/>
    <w:rsid w:val="00D94C0D"/>
    <w:rsid w:val="00DA0F17"/>
    <w:rsid w:val="00DA4117"/>
    <w:rsid w:val="00DA4B66"/>
    <w:rsid w:val="00DA66DE"/>
    <w:rsid w:val="00DB0FD2"/>
    <w:rsid w:val="00DB51A2"/>
    <w:rsid w:val="00DB6179"/>
    <w:rsid w:val="00DB7FEA"/>
    <w:rsid w:val="00DC0027"/>
    <w:rsid w:val="00DC1CF7"/>
    <w:rsid w:val="00DC4624"/>
    <w:rsid w:val="00DC63AE"/>
    <w:rsid w:val="00DD05D5"/>
    <w:rsid w:val="00DD184A"/>
    <w:rsid w:val="00DD2FE9"/>
    <w:rsid w:val="00DD4931"/>
    <w:rsid w:val="00DE5839"/>
    <w:rsid w:val="00DF0C78"/>
    <w:rsid w:val="00DF0D22"/>
    <w:rsid w:val="00DF1674"/>
    <w:rsid w:val="00DF5997"/>
    <w:rsid w:val="00E0306B"/>
    <w:rsid w:val="00E05CD8"/>
    <w:rsid w:val="00E12859"/>
    <w:rsid w:val="00E17CB5"/>
    <w:rsid w:val="00E21754"/>
    <w:rsid w:val="00E21935"/>
    <w:rsid w:val="00E2306F"/>
    <w:rsid w:val="00E24522"/>
    <w:rsid w:val="00E26BE9"/>
    <w:rsid w:val="00E26D05"/>
    <w:rsid w:val="00E26DE2"/>
    <w:rsid w:val="00E34944"/>
    <w:rsid w:val="00E379B9"/>
    <w:rsid w:val="00E37CA7"/>
    <w:rsid w:val="00E4000C"/>
    <w:rsid w:val="00E43B3F"/>
    <w:rsid w:val="00E51587"/>
    <w:rsid w:val="00E54153"/>
    <w:rsid w:val="00E55967"/>
    <w:rsid w:val="00E624DB"/>
    <w:rsid w:val="00E62A1D"/>
    <w:rsid w:val="00E66180"/>
    <w:rsid w:val="00E66EEB"/>
    <w:rsid w:val="00E67767"/>
    <w:rsid w:val="00E67FF2"/>
    <w:rsid w:val="00E71CB5"/>
    <w:rsid w:val="00E81275"/>
    <w:rsid w:val="00E8359B"/>
    <w:rsid w:val="00E840BD"/>
    <w:rsid w:val="00E84AA1"/>
    <w:rsid w:val="00E86050"/>
    <w:rsid w:val="00E90593"/>
    <w:rsid w:val="00E93475"/>
    <w:rsid w:val="00EA08BC"/>
    <w:rsid w:val="00EA0910"/>
    <w:rsid w:val="00EA3965"/>
    <w:rsid w:val="00EB2190"/>
    <w:rsid w:val="00EB35F3"/>
    <w:rsid w:val="00EB396F"/>
    <w:rsid w:val="00EB4B23"/>
    <w:rsid w:val="00EB5744"/>
    <w:rsid w:val="00EC6FA8"/>
    <w:rsid w:val="00ED3507"/>
    <w:rsid w:val="00ED4541"/>
    <w:rsid w:val="00ED7FBB"/>
    <w:rsid w:val="00EE373F"/>
    <w:rsid w:val="00EF01CD"/>
    <w:rsid w:val="00EF0302"/>
    <w:rsid w:val="00EF36C3"/>
    <w:rsid w:val="00EF75FB"/>
    <w:rsid w:val="00F00677"/>
    <w:rsid w:val="00F05846"/>
    <w:rsid w:val="00F112AC"/>
    <w:rsid w:val="00F13B23"/>
    <w:rsid w:val="00F2096A"/>
    <w:rsid w:val="00F26B58"/>
    <w:rsid w:val="00F2733D"/>
    <w:rsid w:val="00F3290F"/>
    <w:rsid w:val="00F35177"/>
    <w:rsid w:val="00F37377"/>
    <w:rsid w:val="00F44301"/>
    <w:rsid w:val="00F44BD4"/>
    <w:rsid w:val="00F47AF8"/>
    <w:rsid w:val="00F50810"/>
    <w:rsid w:val="00F51487"/>
    <w:rsid w:val="00F545CC"/>
    <w:rsid w:val="00F56281"/>
    <w:rsid w:val="00F56BE7"/>
    <w:rsid w:val="00F60DBA"/>
    <w:rsid w:val="00F633DB"/>
    <w:rsid w:val="00F63F2B"/>
    <w:rsid w:val="00F65169"/>
    <w:rsid w:val="00F666C2"/>
    <w:rsid w:val="00F67E5A"/>
    <w:rsid w:val="00F72540"/>
    <w:rsid w:val="00F7296F"/>
    <w:rsid w:val="00F72A0A"/>
    <w:rsid w:val="00F73214"/>
    <w:rsid w:val="00F75215"/>
    <w:rsid w:val="00F81541"/>
    <w:rsid w:val="00F8192A"/>
    <w:rsid w:val="00F8223D"/>
    <w:rsid w:val="00F851D2"/>
    <w:rsid w:val="00F86E0C"/>
    <w:rsid w:val="00F86E2D"/>
    <w:rsid w:val="00F92AF9"/>
    <w:rsid w:val="00F941DD"/>
    <w:rsid w:val="00F95717"/>
    <w:rsid w:val="00FA4A43"/>
    <w:rsid w:val="00FA640F"/>
    <w:rsid w:val="00FB07A1"/>
    <w:rsid w:val="00FC0103"/>
    <w:rsid w:val="00FC1D8A"/>
    <w:rsid w:val="00FC2BC6"/>
    <w:rsid w:val="00FC2D99"/>
    <w:rsid w:val="00FC3104"/>
    <w:rsid w:val="00FC506B"/>
    <w:rsid w:val="00FD06E9"/>
    <w:rsid w:val="00FD0FC7"/>
    <w:rsid w:val="00FD152C"/>
    <w:rsid w:val="00FD4200"/>
    <w:rsid w:val="00FD46AA"/>
    <w:rsid w:val="00FD5096"/>
    <w:rsid w:val="00FD519B"/>
    <w:rsid w:val="00FD6804"/>
    <w:rsid w:val="00FD7206"/>
    <w:rsid w:val="00FE2403"/>
    <w:rsid w:val="00FE4124"/>
    <w:rsid w:val="00FE4A9A"/>
    <w:rsid w:val="00FE78EE"/>
    <w:rsid w:val="00FE7994"/>
    <w:rsid w:val="00FF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32F008"/>
  <w15:chartTrackingRefBased/>
  <w15:docId w15:val="{F1CEB32B-729F-4CE6-BF51-5CBB64AC5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D7A"/>
    <w:pPr>
      <w:spacing w:after="200" w:line="276" w:lineRule="auto"/>
    </w:pPr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1"/>
    <w:qFormat/>
    <w:rsid w:val="00761F1A"/>
    <w:pPr>
      <w:keepNext/>
      <w:spacing w:before="240" w:after="60"/>
      <w:jc w:val="center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3125ED"/>
    <w:pPr>
      <w:numPr>
        <w:numId w:val="2"/>
      </w:numPr>
      <w:shd w:val="clear" w:color="auto" w:fill="FFFFFF" w:themeFill="background1"/>
      <w:spacing w:before="240" w:after="0"/>
      <w:jc w:val="both"/>
      <w:outlineLvl w:val="1"/>
    </w:pPr>
    <w:rPr>
      <w:rFonts w:asciiTheme="minorHAnsi" w:eastAsia="Arial Unicode MS" w:hAnsiTheme="minorHAnsi" w:cstheme="minorHAnsi"/>
      <w:b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2869BF"/>
    <w:pPr>
      <w:numPr>
        <w:ilvl w:val="1"/>
      </w:numPr>
      <w:spacing w:before="120"/>
      <w:ind w:left="993" w:hanging="574"/>
      <w:outlineLvl w:val="2"/>
    </w:pPr>
    <w:rPr>
      <w:b w:val="0"/>
    </w:rPr>
  </w:style>
  <w:style w:type="paragraph" w:styleId="Ttulo4">
    <w:name w:val="heading 4"/>
    <w:basedOn w:val="Ttulo3"/>
    <w:next w:val="Normal"/>
    <w:link w:val="Ttulo4Char"/>
    <w:uiPriority w:val="9"/>
    <w:unhideWhenUsed/>
    <w:qFormat/>
    <w:rsid w:val="00965179"/>
    <w:pPr>
      <w:numPr>
        <w:ilvl w:val="2"/>
      </w:numPr>
      <w:ind w:left="1134" w:hanging="709"/>
      <w:outlineLvl w:val="3"/>
    </w:pPr>
  </w:style>
  <w:style w:type="paragraph" w:styleId="Ttulo5">
    <w:name w:val="heading 5"/>
    <w:basedOn w:val="Ttulo4"/>
    <w:next w:val="Normal"/>
    <w:link w:val="Ttulo5Char"/>
    <w:uiPriority w:val="9"/>
    <w:unhideWhenUsed/>
    <w:qFormat/>
    <w:rsid w:val="005678A3"/>
    <w:pPr>
      <w:numPr>
        <w:ilvl w:val="3"/>
      </w:numPr>
      <w:ind w:left="1276" w:hanging="851"/>
      <w:outlineLvl w:val="4"/>
    </w:pPr>
  </w:style>
  <w:style w:type="paragraph" w:styleId="Ttulo6">
    <w:name w:val="heading 6"/>
    <w:basedOn w:val="Ttulo5"/>
    <w:next w:val="Normal"/>
    <w:link w:val="Ttulo6Char"/>
    <w:uiPriority w:val="9"/>
    <w:unhideWhenUsed/>
    <w:qFormat/>
    <w:rsid w:val="005248F2"/>
    <w:pPr>
      <w:numPr>
        <w:ilvl w:val="4"/>
      </w:numPr>
      <w:shd w:val="clear" w:color="auto" w:fill="auto"/>
      <w:outlineLvl w:val="5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1"/>
    <w:rsid w:val="00761F1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3125ED"/>
    <w:rPr>
      <w:rFonts w:eastAsia="Arial Unicode MS" w:cstheme="minorHAnsi"/>
      <w:b/>
      <w:shd w:val="clear" w:color="auto" w:fill="FFFFFF" w:themeFill="background1"/>
      <w:lang w:eastAsia="pt-BR"/>
    </w:rPr>
  </w:style>
  <w:style w:type="character" w:customStyle="1" w:styleId="Ttulo4Char">
    <w:name w:val="Título 4 Char"/>
    <w:basedOn w:val="Fontepargpadro"/>
    <w:link w:val="Ttulo4"/>
    <w:uiPriority w:val="9"/>
    <w:rsid w:val="00965179"/>
    <w:rPr>
      <w:rFonts w:eastAsia="Arial Unicode MS" w:cstheme="minorHAnsi"/>
      <w:shd w:val="clear" w:color="auto" w:fill="FFFFFF" w:themeFill="background1"/>
      <w:lang w:eastAsia="pt-BR"/>
    </w:rPr>
  </w:style>
  <w:style w:type="character" w:customStyle="1" w:styleId="Ttulo6Char">
    <w:name w:val="Título 6 Char"/>
    <w:basedOn w:val="Fontepargpadro"/>
    <w:link w:val="Ttulo6"/>
    <w:uiPriority w:val="9"/>
    <w:rsid w:val="005248F2"/>
    <w:rPr>
      <w:rFonts w:eastAsia="Arial Unicode MS" w:cstheme="minorHAnsi"/>
      <w:lang w:eastAsia="pt-BR"/>
    </w:rPr>
  </w:style>
  <w:style w:type="character" w:customStyle="1" w:styleId="Ttulo7Char">
    <w:name w:val="Título 7 Char"/>
    <w:rsid w:val="004C5D7A"/>
    <w:rPr>
      <w:rFonts w:eastAsia="Times New Roman"/>
      <w:b/>
      <w:sz w:val="22"/>
      <w:szCs w:val="22"/>
    </w:rPr>
  </w:style>
  <w:style w:type="paragraph" w:customStyle="1" w:styleId="Default">
    <w:name w:val="Default"/>
    <w:rsid w:val="004C5D7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4C5D7A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sid w:val="004C5D7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C5D7A"/>
    <w:rPr>
      <w:rFonts w:eastAsia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C5D7A"/>
    <w:rPr>
      <w:rFonts w:ascii="Calibri" w:eastAsia="Times New Roman" w:hAnsi="Calibri" w:cs="Times New Roman"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C5D7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5D7A"/>
    <w:rPr>
      <w:rFonts w:ascii="Tahoma" w:eastAsia="Calibri" w:hAnsi="Tahoma" w:cs="Times New Roman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D7A"/>
    <w:pPr>
      <w:ind w:left="708"/>
    </w:pPr>
    <w:rPr>
      <w:rFonts w:eastAsia="Times New Roman"/>
      <w:lang w:eastAsia="pt-BR"/>
    </w:rPr>
  </w:style>
  <w:style w:type="paragraph" w:customStyle="1" w:styleId="Body1">
    <w:name w:val="Body 1"/>
    <w:rsid w:val="004C5D7A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0"/>
      <w:szCs w:val="20"/>
      <w:u w:color="00000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C5D7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C5D7A"/>
    <w:rPr>
      <w:rFonts w:ascii="Calibri" w:eastAsia="Times New Roman" w:hAnsi="Calibri" w:cs="Times New Roman"/>
      <w:b/>
      <w:bCs/>
      <w:sz w:val="20"/>
      <w:szCs w:val="20"/>
      <w:lang w:eastAsia="pt-BR"/>
    </w:rPr>
  </w:style>
  <w:style w:type="paragraph" w:styleId="Corpodetexto3">
    <w:name w:val="Body Text 3"/>
    <w:basedOn w:val="Normal"/>
    <w:link w:val="Corpodetexto3Char"/>
    <w:rsid w:val="004C5D7A"/>
    <w:pPr>
      <w:spacing w:after="0" w:line="360" w:lineRule="auto"/>
      <w:jc w:val="both"/>
    </w:pPr>
    <w:rPr>
      <w:rFonts w:ascii="Arial" w:eastAsia="Times New Roman" w:hAnsi="Arial"/>
      <w:sz w:val="20"/>
      <w:szCs w:val="20"/>
    </w:rPr>
  </w:style>
  <w:style w:type="character" w:customStyle="1" w:styleId="Corpodetexto3Char">
    <w:name w:val="Corpo de texto 3 Char"/>
    <w:basedOn w:val="Fontepargpadro"/>
    <w:link w:val="Corpodetexto3"/>
    <w:rsid w:val="004C5D7A"/>
    <w:rPr>
      <w:rFonts w:ascii="Arial" w:eastAsia="Times New Roman" w:hAnsi="Arial" w:cs="Times New Roman"/>
      <w:sz w:val="20"/>
      <w:szCs w:val="20"/>
    </w:rPr>
  </w:style>
  <w:style w:type="paragraph" w:styleId="Reviso">
    <w:name w:val="Revision"/>
    <w:hidden/>
    <w:uiPriority w:val="99"/>
    <w:semiHidden/>
    <w:rsid w:val="004C5D7A"/>
    <w:pPr>
      <w:spacing w:after="0" w:line="240" w:lineRule="auto"/>
    </w:pPr>
    <w:rPr>
      <w:rFonts w:ascii="Calibri" w:eastAsia="Calibri" w:hAnsi="Calibri" w:cs="Times New Roman"/>
    </w:rPr>
  </w:style>
  <w:style w:type="paragraph" w:styleId="Cabealho">
    <w:name w:val="header"/>
    <w:basedOn w:val="Normal"/>
    <w:link w:val="CabealhoChar"/>
    <w:uiPriority w:val="99"/>
    <w:unhideWhenUsed/>
    <w:rsid w:val="004C5D7A"/>
    <w:pPr>
      <w:tabs>
        <w:tab w:val="center" w:pos="4252"/>
        <w:tab w:val="right" w:pos="8504"/>
      </w:tabs>
    </w:pPr>
    <w:rPr>
      <w:sz w:val="20"/>
      <w:szCs w:val="20"/>
    </w:rPr>
  </w:style>
  <w:style w:type="character" w:customStyle="1" w:styleId="CabealhoChar">
    <w:name w:val="Cabeçalho Char"/>
    <w:basedOn w:val="Fontepargpadro"/>
    <w:link w:val="Cabealho"/>
    <w:uiPriority w:val="99"/>
    <w:rsid w:val="004C5D7A"/>
    <w:rPr>
      <w:rFonts w:ascii="Calibri" w:eastAsia="Calibri" w:hAnsi="Calibri" w:cs="Times New Roman"/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rsid w:val="004C5D7A"/>
    <w:pPr>
      <w:tabs>
        <w:tab w:val="center" w:pos="4252"/>
        <w:tab w:val="right" w:pos="8504"/>
      </w:tabs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4C5D7A"/>
    <w:rPr>
      <w:rFonts w:ascii="Calibri" w:eastAsia="Calibri" w:hAnsi="Calibri" w:cs="Times New Roman"/>
      <w:sz w:val="20"/>
      <w:szCs w:val="20"/>
    </w:rPr>
  </w:style>
  <w:style w:type="table" w:styleId="Tabelacomgrade">
    <w:name w:val="Table Grid"/>
    <w:basedOn w:val="Tabelanormal"/>
    <w:uiPriority w:val="39"/>
    <w:rsid w:val="004C5D7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4C5D7A"/>
    <w:rPr>
      <w:b/>
      <w:bCs/>
    </w:rPr>
  </w:style>
  <w:style w:type="paragraph" w:styleId="NormalWeb">
    <w:name w:val="Normal (Web)"/>
    <w:basedOn w:val="Normal"/>
    <w:uiPriority w:val="99"/>
    <w:unhideWhenUsed/>
    <w:rsid w:val="004C5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C5D7A"/>
    <w:pPr>
      <w:spacing w:after="120"/>
      <w:ind w:left="283"/>
    </w:pPr>
    <w:rPr>
      <w:sz w:val="20"/>
      <w:szCs w:val="20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4C5D7A"/>
    <w:rPr>
      <w:rFonts w:ascii="Calibri" w:eastAsia="Calibri" w:hAnsi="Calibri" w:cs="Times New Roman"/>
      <w:sz w:val="20"/>
      <w:szCs w:val="20"/>
    </w:rPr>
  </w:style>
  <w:style w:type="table" w:styleId="ListaClara-nfase5">
    <w:name w:val="Light List Accent 5"/>
    <w:basedOn w:val="Tabelanormal"/>
    <w:uiPriority w:val="61"/>
    <w:rsid w:val="004C5D7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GradeClara1">
    <w:name w:val="Grade Clara1"/>
    <w:basedOn w:val="Tabelanormal"/>
    <w:uiPriority w:val="62"/>
    <w:rsid w:val="004C5D7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Ttulo">
    <w:name w:val="Title"/>
    <w:basedOn w:val="Normal"/>
    <w:link w:val="TtuloChar"/>
    <w:qFormat/>
    <w:rsid w:val="004C5D7A"/>
    <w:pPr>
      <w:spacing w:after="0" w:line="240" w:lineRule="auto"/>
      <w:jc w:val="center"/>
    </w:pPr>
    <w:rPr>
      <w:rFonts w:ascii="Times New Roman" w:eastAsia="Times New Roman" w:hAnsi="Times New Roman"/>
      <w:b/>
      <w:sz w:val="20"/>
      <w:szCs w:val="20"/>
    </w:rPr>
  </w:style>
  <w:style w:type="character" w:customStyle="1" w:styleId="TtuloChar">
    <w:name w:val="Título Char"/>
    <w:basedOn w:val="Fontepargpadro"/>
    <w:link w:val="Ttulo"/>
    <w:rsid w:val="004C5D7A"/>
    <w:rPr>
      <w:rFonts w:ascii="Times New Roman" w:eastAsia="Times New Roman" w:hAnsi="Times New Roman" w:cs="Times New Roman"/>
      <w:b/>
      <w:sz w:val="20"/>
      <w:szCs w:val="20"/>
    </w:rPr>
  </w:style>
  <w:style w:type="character" w:styleId="Nmerodepgina">
    <w:name w:val="page number"/>
    <w:rsid w:val="004C5D7A"/>
  </w:style>
  <w:style w:type="paragraph" w:styleId="Remissivo1">
    <w:name w:val="index 1"/>
    <w:basedOn w:val="Normal"/>
    <w:next w:val="Normal"/>
    <w:autoRedefine/>
    <w:semiHidden/>
    <w:rsid w:val="004C5D7A"/>
    <w:pPr>
      <w:spacing w:after="0" w:line="240" w:lineRule="auto"/>
      <w:ind w:hanging="240"/>
      <w:jc w:val="both"/>
    </w:pPr>
    <w:rPr>
      <w:rFonts w:ascii="Arial" w:eastAsia="Times New Roman" w:hAnsi="Arial" w:cs="Arial"/>
      <w:b/>
      <w:bCs/>
      <w:szCs w:val="24"/>
      <w:lang w:eastAsia="pt-BR"/>
    </w:rPr>
  </w:style>
  <w:style w:type="paragraph" w:styleId="Sumrio1">
    <w:name w:val="toc 1"/>
    <w:basedOn w:val="Normal"/>
    <w:next w:val="Normal"/>
    <w:autoRedefine/>
    <w:semiHidden/>
    <w:rsid w:val="004C5D7A"/>
    <w:pPr>
      <w:tabs>
        <w:tab w:val="right" w:leader="dot" w:pos="10502"/>
      </w:tabs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Contedodatabela">
    <w:name w:val="Conteúdo da tabela"/>
    <w:basedOn w:val="Normal"/>
    <w:rsid w:val="004C5D7A"/>
    <w:pPr>
      <w:suppressLineNumbers/>
    </w:pPr>
    <w:rPr>
      <w:rFonts w:ascii="Cambria" w:eastAsia="Times New Roman" w:hAnsi="Cambria" w:cs="Cambria"/>
      <w:lang w:eastAsia="zh-CN"/>
    </w:rPr>
  </w:style>
  <w:style w:type="paragraph" w:customStyle="1" w:styleId="Padro">
    <w:name w:val="Padrão"/>
    <w:rsid w:val="004C5D7A"/>
    <w:pPr>
      <w:tabs>
        <w:tab w:val="left" w:pos="708"/>
      </w:tabs>
      <w:suppressAutoHyphens/>
      <w:spacing w:after="0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SemEspaamento">
    <w:name w:val="No Spacing"/>
    <w:uiPriority w:val="1"/>
    <w:qFormat/>
    <w:rsid w:val="004C5D7A"/>
    <w:pPr>
      <w:spacing w:after="0" w:line="240" w:lineRule="auto"/>
    </w:pPr>
    <w:rPr>
      <w:rFonts w:ascii="Calibri" w:eastAsia="Calibri" w:hAnsi="Calibri" w:cs="Times New Roman"/>
    </w:rPr>
  </w:style>
  <w:style w:type="paragraph" w:styleId="Corpodetexto">
    <w:name w:val="Body Text"/>
    <w:basedOn w:val="Normal"/>
    <w:link w:val="CorpodetextoChar"/>
    <w:uiPriority w:val="1"/>
    <w:unhideWhenUsed/>
    <w:qFormat/>
    <w:rsid w:val="004C5D7A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1"/>
    <w:rsid w:val="004C5D7A"/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Fontepargpadro"/>
    <w:rsid w:val="004C5D7A"/>
  </w:style>
  <w:style w:type="paragraph" w:customStyle="1" w:styleId="PargrafodaLista1">
    <w:name w:val="Parágrafo da Lista1"/>
    <w:basedOn w:val="Normal"/>
    <w:rsid w:val="004C5D7A"/>
    <w:pPr>
      <w:ind w:left="708"/>
    </w:pPr>
    <w:rPr>
      <w:lang w:eastAsia="pt-BR"/>
    </w:rPr>
  </w:style>
  <w:style w:type="paragraph" w:customStyle="1" w:styleId="ListaColorida-nfase11">
    <w:name w:val="Lista Colorida - Ênfase 11"/>
    <w:basedOn w:val="Normal"/>
    <w:uiPriority w:val="1"/>
    <w:qFormat/>
    <w:rsid w:val="004C5D7A"/>
    <w:pPr>
      <w:ind w:left="708"/>
    </w:pPr>
    <w:rPr>
      <w:rFonts w:eastAsia="Times New Roman"/>
      <w:lang w:eastAsia="pt-BR"/>
    </w:rPr>
  </w:style>
  <w:style w:type="character" w:customStyle="1" w:styleId="caption-value">
    <w:name w:val="caption-value"/>
    <w:basedOn w:val="Fontepargpadro"/>
    <w:rsid w:val="004C5D7A"/>
  </w:style>
  <w:style w:type="table" w:customStyle="1" w:styleId="TableNormal">
    <w:name w:val="Table Normal"/>
    <w:uiPriority w:val="2"/>
    <w:semiHidden/>
    <w:unhideWhenUsed/>
    <w:qFormat/>
    <w:rsid w:val="004C5D7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C5D7A"/>
    <w:pPr>
      <w:widowControl w:val="0"/>
      <w:autoSpaceDE w:val="0"/>
      <w:autoSpaceDN w:val="0"/>
      <w:spacing w:after="0" w:line="240" w:lineRule="auto"/>
      <w:ind w:left="107"/>
    </w:pPr>
    <w:rPr>
      <w:rFonts w:ascii="Verdana" w:eastAsia="Verdana" w:hAnsi="Verdana" w:cs="Verdana"/>
      <w:lang w:val="en-US"/>
    </w:rPr>
  </w:style>
  <w:style w:type="character" w:customStyle="1" w:styleId="fontstyle01">
    <w:name w:val="fontstyle01"/>
    <w:basedOn w:val="Fontepargpadro"/>
    <w:rsid w:val="004C5D7A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st">
    <w:name w:val="st"/>
    <w:basedOn w:val="Fontepargpadro"/>
    <w:rsid w:val="004C5D7A"/>
  </w:style>
  <w:style w:type="character" w:styleId="nfase">
    <w:name w:val="Emphasis"/>
    <w:basedOn w:val="Fontepargpadro"/>
    <w:uiPriority w:val="20"/>
    <w:qFormat/>
    <w:rsid w:val="004C5D7A"/>
    <w:rPr>
      <w:i/>
      <w:iCs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29675B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29675B"/>
    <w:rPr>
      <w:rFonts w:ascii="Calibri" w:eastAsia="Calibri" w:hAnsi="Calibri" w:cs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29675B"/>
    <w:rPr>
      <w:vertAlign w:val="superscript"/>
    </w:rPr>
  </w:style>
  <w:style w:type="paragraph" w:styleId="Legenda">
    <w:name w:val="caption"/>
    <w:basedOn w:val="Normal"/>
    <w:next w:val="Normal"/>
    <w:uiPriority w:val="35"/>
    <w:unhideWhenUsed/>
    <w:qFormat/>
    <w:rsid w:val="00D03342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2869BF"/>
    <w:rPr>
      <w:rFonts w:eastAsia="Arial Unicode MS" w:cstheme="minorHAnsi"/>
      <w:shd w:val="clear" w:color="auto" w:fill="FFFFFF" w:themeFill="background1"/>
      <w:lang w:eastAsia="pt-BR"/>
    </w:rPr>
  </w:style>
  <w:style w:type="character" w:customStyle="1" w:styleId="Ttulo5Char">
    <w:name w:val="Título 5 Char"/>
    <w:basedOn w:val="Fontepargpadro"/>
    <w:link w:val="Ttulo5"/>
    <w:uiPriority w:val="9"/>
    <w:rsid w:val="005678A3"/>
    <w:rPr>
      <w:rFonts w:eastAsia="Arial Unicode MS" w:cstheme="minorHAnsi"/>
      <w:shd w:val="clear" w:color="auto" w:fill="FFFFFF" w:themeFill="background1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B0156E"/>
    <w:rPr>
      <w:color w:val="605E5C"/>
      <w:shd w:val="clear" w:color="auto" w:fill="E1DFDD"/>
    </w:rPr>
  </w:style>
  <w:style w:type="paragraph" w:customStyle="1" w:styleId="Normal2">
    <w:name w:val="Normal2"/>
    <w:rsid w:val="008431BA"/>
    <w:pPr>
      <w:spacing w:after="120" w:line="276" w:lineRule="auto"/>
      <w:jc w:val="both"/>
    </w:pPr>
    <w:rPr>
      <w:rFonts w:ascii="Calibri" w:eastAsia="Calibri" w:hAnsi="Calibri" w:cs="Calibri"/>
    </w:rPr>
  </w:style>
  <w:style w:type="paragraph" w:customStyle="1" w:styleId="Normal1">
    <w:name w:val="Normal1"/>
    <w:rsid w:val="008431BA"/>
    <w:pPr>
      <w:spacing w:after="120" w:line="276" w:lineRule="auto"/>
      <w:jc w:val="both"/>
    </w:pPr>
    <w:rPr>
      <w:rFonts w:ascii="Calibri" w:eastAsia="Calibri" w:hAnsi="Calibri" w:cs="Calibri"/>
    </w:rPr>
  </w:style>
  <w:style w:type="character" w:styleId="HiperlinkVisitado">
    <w:name w:val="FollowedHyperlink"/>
    <w:basedOn w:val="Fontepargpadro"/>
    <w:uiPriority w:val="99"/>
    <w:semiHidden/>
    <w:unhideWhenUsed/>
    <w:rsid w:val="00CA372A"/>
    <w:rPr>
      <w:color w:val="954F72" w:themeColor="followedHyperlink"/>
      <w:u w:val="single"/>
    </w:rPr>
  </w:style>
  <w:style w:type="character" w:customStyle="1" w:styleId="markedcontent">
    <w:name w:val="markedcontent"/>
    <w:basedOn w:val="Fontepargpadro"/>
    <w:rsid w:val="00AE58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4BF0B-C9D8-43DC-AB71-BD891AEC0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46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 de Paiva</dc:creator>
  <cp:keywords/>
  <dc:description/>
  <cp:lastModifiedBy>Renan Fraga</cp:lastModifiedBy>
  <cp:revision>9</cp:revision>
  <cp:lastPrinted>2022-08-24T18:07:00Z</cp:lastPrinted>
  <dcterms:created xsi:type="dcterms:W3CDTF">2022-08-25T11:59:00Z</dcterms:created>
  <dcterms:modified xsi:type="dcterms:W3CDTF">2022-08-25T12:12:00Z</dcterms:modified>
</cp:coreProperties>
</file>